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0873" w:rsidRDefault="00540873" w:rsidP="00540873"/>
    <w:p w:rsidR="00540873" w:rsidRDefault="00540873" w:rsidP="00540873">
      <w:r>
        <w:t>Setting environment for using XAMPP for Windows.</w:t>
      </w:r>
    </w:p>
    <w:p w:rsidR="00540873" w:rsidRDefault="00540873" w:rsidP="00540873">
      <w:r>
        <w:t>DELL@DHI-PC c:\xampp</w:t>
      </w:r>
    </w:p>
    <w:p w:rsidR="00540873" w:rsidRDefault="00540873" w:rsidP="00540873">
      <w:r>
        <w:t xml:space="preserve"># </w:t>
      </w:r>
      <w:proofErr w:type="spellStart"/>
      <w:proofErr w:type="gramStart"/>
      <w:r>
        <w:t>mysql</w:t>
      </w:r>
      <w:proofErr w:type="spellEnd"/>
      <w:proofErr w:type="gramEnd"/>
      <w:r>
        <w:t xml:space="preserve"> -u root -p</w:t>
      </w:r>
    </w:p>
    <w:p w:rsidR="00540873" w:rsidRDefault="00540873" w:rsidP="00540873">
      <w:r>
        <w:t>Enter password:</w:t>
      </w:r>
    </w:p>
    <w:p w:rsidR="00540873" w:rsidRDefault="00540873" w:rsidP="00540873">
      <w:r>
        <w:t xml:space="preserve">Welcome to the </w:t>
      </w:r>
      <w:proofErr w:type="spellStart"/>
      <w:r>
        <w:t>MariaDB</w:t>
      </w:r>
      <w:proofErr w:type="spellEnd"/>
      <w:r>
        <w:t xml:space="preserve"> monitor.  Commands end </w:t>
      </w:r>
      <w:proofErr w:type="gramStart"/>
      <w:r>
        <w:t>with ;</w:t>
      </w:r>
      <w:proofErr w:type="gramEnd"/>
      <w:r>
        <w:t xml:space="preserve"> or \g.</w:t>
      </w:r>
    </w:p>
    <w:p w:rsidR="00540873" w:rsidRDefault="00540873" w:rsidP="00540873">
      <w:r>
        <w:t xml:space="preserve">Your </w:t>
      </w:r>
      <w:proofErr w:type="spellStart"/>
      <w:r>
        <w:t>MariaDB</w:t>
      </w:r>
      <w:proofErr w:type="spellEnd"/>
      <w:r>
        <w:t xml:space="preserve"> connection id is 8</w:t>
      </w:r>
    </w:p>
    <w:p w:rsidR="00540873" w:rsidRDefault="00540873" w:rsidP="00540873">
      <w:r>
        <w:t>Server version: 10.4.19-MariaDB mariadb.org binary distribution</w:t>
      </w:r>
    </w:p>
    <w:p w:rsidR="00540873" w:rsidRDefault="00540873" w:rsidP="00540873"/>
    <w:p w:rsidR="00540873" w:rsidRDefault="00540873" w:rsidP="00540873">
      <w:r>
        <w:t xml:space="preserve">Copyright (c) 2000, 2018, Oracle, </w:t>
      </w:r>
      <w:proofErr w:type="spellStart"/>
      <w:r>
        <w:t>MariaDB</w:t>
      </w:r>
      <w:proofErr w:type="spellEnd"/>
      <w:r>
        <w:t xml:space="preserve"> Corporation Ab and others.</w:t>
      </w:r>
    </w:p>
    <w:p w:rsidR="00540873" w:rsidRDefault="00540873" w:rsidP="00540873"/>
    <w:p w:rsidR="00540873" w:rsidRDefault="00540873" w:rsidP="00540873">
      <w:r>
        <w:t>Type 'help;' or '\h' for help. Type '\c' to clear the current input statement.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(none)]&gt; use </w:t>
      </w:r>
      <w:proofErr w:type="spellStart"/>
      <w:r>
        <w:t>sakila</w:t>
      </w:r>
      <w:proofErr w:type="spellEnd"/>
    </w:p>
    <w:p w:rsidR="00540873" w:rsidRDefault="00540873" w:rsidP="00540873">
      <w:r>
        <w:t>Database changed</w:t>
      </w:r>
    </w:p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>]&gt; show databases;</w:t>
      </w:r>
    </w:p>
    <w:p w:rsidR="00540873" w:rsidRDefault="00540873" w:rsidP="00540873">
      <w:r>
        <w:t>+--------------------+</w:t>
      </w:r>
    </w:p>
    <w:p w:rsidR="00540873" w:rsidRDefault="00540873" w:rsidP="00540873">
      <w:r>
        <w:t>| Database           |</w:t>
      </w:r>
    </w:p>
    <w:p w:rsidR="00540873" w:rsidRDefault="00540873" w:rsidP="00540873">
      <w:r>
        <w:t>+--------------------+</w:t>
      </w:r>
    </w:p>
    <w:p w:rsidR="00540873" w:rsidRDefault="00540873" w:rsidP="00540873">
      <w:r>
        <w:t xml:space="preserve">| </w:t>
      </w:r>
      <w:proofErr w:type="spellStart"/>
      <w:r>
        <w:t>information_schema</w:t>
      </w:r>
      <w:proofErr w:type="spellEnd"/>
      <w:r>
        <w:t xml:space="preserve"> |</w:t>
      </w:r>
    </w:p>
    <w:p w:rsidR="00540873" w:rsidRDefault="00540873" w:rsidP="00540873">
      <w:r>
        <w:t xml:space="preserve">| </w:t>
      </w:r>
      <w:proofErr w:type="spellStart"/>
      <w:proofErr w:type="gramStart"/>
      <w:r>
        <w:t>mysql</w:t>
      </w:r>
      <w:proofErr w:type="spellEnd"/>
      <w:proofErr w:type="gramEnd"/>
      <w:r>
        <w:t xml:space="preserve">              |</w:t>
      </w:r>
    </w:p>
    <w:p w:rsidR="00540873" w:rsidRDefault="00540873" w:rsidP="00540873">
      <w:r>
        <w:t xml:space="preserve">| </w:t>
      </w:r>
      <w:proofErr w:type="spellStart"/>
      <w:r>
        <w:t>performance_schema</w:t>
      </w:r>
      <w:proofErr w:type="spellEnd"/>
      <w:r>
        <w:t xml:space="preserve"> |</w:t>
      </w:r>
    </w:p>
    <w:p w:rsidR="00540873" w:rsidRDefault="00540873" w:rsidP="00540873">
      <w:r>
        <w:t xml:space="preserve">| </w:t>
      </w:r>
      <w:proofErr w:type="spellStart"/>
      <w:proofErr w:type="gramStart"/>
      <w:r>
        <w:t>phpmyadmin</w:t>
      </w:r>
      <w:proofErr w:type="spellEnd"/>
      <w:proofErr w:type="gramEnd"/>
      <w:r>
        <w:t xml:space="preserve">         |</w:t>
      </w:r>
    </w:p>
    <w:p w:rsidR="00540873" w:rsidRDefault="00540873" w:rsidP="00540873">
      <w:r>
        <w:t xml:space="preserve">| </w:t>
      </w:r>
      <w:proofErr w:type="spellStart"/>
      <w:proofErr w:type="gramStart"/>
      <w:r>
        <w:t>sakila</w:t>
      </w:r>
      <w:proofErr w:type="spellEnd"/>
      <w:proofErr w:type="gramEnd"/>
      <w:r>
        <w:t xml:space="preserve">             |</w:t>
      </w:r>
    </w:p>
    <w:p w:rsidR="00540873" w:rsidRDefault="00540873" w:rsidP="00540873">
      <w:r>
        <w:t xml:space="preserve">| </w:t>
      </w:r>
      <w:proofErr w:type="gramStart"/>
      <w:r>
        <w:t>test</w:t>
      </w:r>
      <w:proofErr w:type="gramEnd"/>
      <w:r>
        <w:t xml:space="preserve">               |</w:t>
      </w:r>
    </w:p>
    <w:p w:rsidR="00540873" w:rsidRDefault="00540873" w:rsidP="00540873">
      <w:r>
        <w:lastRenderedPageBreak/>
        <w:t>| tutorial7          |</w:t>
      </w:r>
    </w:p>
    <w:p w:rsidR="00540873" w:rsidRDefault="00540873" w:rsidP="00540873">
      <w:r>
        <w:t>+--------------------+</w:t>
      </w:r>
    </w:p>
    <w:p w:rsidR="00540873" w:rsidRDefault="00540873" w:rsidP="00540873">
      <w:r>
        <w:t>7 rows in set (0.022 sec)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* from </w:t>
      </w:r>
      <w:proofErr w:type="spellStart"/>
      <w:r>
        <w:t>sakila</w:t>
      </w:r>
      <w:proofErr w:type="spellEnd"/>
    </w:p>
    <w:p w:rsidR="00540873" w:rsidRDefault="00540873" w:rsidP="00540873">
      <w:r>
        <w:t xml:space="preserve">    -&gt; Bye</w:t>
      </w:r>
    </w:p>
    <w:p w:rsidR="00540873" w:rsidRDefault="00540873" w:rsidP="00540873"/>
    <w:p w:rsidR="00540873" w:rsidRDefault="00540873" w:rsidP="00540873">
      <w:r>
        <w:t>DELL@DHI-PC c:\xampp</w:t>
      </w:r>
    </w:p>
    <w:p w:rsidR="00540873" w:rsidRDefault="00540873" w:rsidP="00540873">
      <w:r>
        <w:t xml:space="preserve"># </w:t>
      </w:r>
      <w:proofErr w:type="spellStart"/>
      <w:proofErr w:type="gramStart"/>
      <w:r>
        <w:t>mysql</w:t>
      </w:r>
      <w:proofErr w:type="spellEnd"/>
      <w:proofErr w:type="gramEnd"/>
      <w:r>
        <w:t xml:space="preserve"> -u root -p</w:t>
      </w:r>
    </w:p>
    <w:p w:rsidR="00540873" w:rsidRDefault="00540873" w:rsidP="00540873">
      <w:r>
        <w:t>Enter password:</w:t>
      </w:r>
    </w:p>
    <w:p w:rsidR="00540873" w:rsidRDefault="00540873" w:rsidP="00540873">
      <w:r>
        <w:t xml:space="preserve">Welcome to the </w:t>
      </w:r>
      <w:proofErr w:type="spellStart"/>
      <w:r>
        <w:t>MariaDB</w:t>
      </w:r>
      <w:proofErr w:type="spellEnd"/>
      <w:r>
        <w:t xml:space="preserve"> monitor.  Commands end </w:t>
      </w:r>
      <w:proofErr w:type="gramStart"/>
      <w:r>
        <w:t>with ;</w:t>
      </w:r>
      <w:proofErr w:type="gramEnd"/>
      <w:r>
        <w:t xml:space="preserve"> or \g.</w:t>
      </w:r>
    </w:p>
    <w:p w:rsidR="00540873" w:rsidRDefault="00540873" w:rsidP="00540873">
      <w:r>
        <w:t xml:space="preserve">Your </w:t>
      </w:r>
      <w:proofErr w:type="spellStart"/>
      <w:r>
        <w:t>MariaDB</w:t>
      </w:r>
      <w:proofErr w:type="spellEnd"/>
      <w:r>
        <w:t xml:space="preserve"> connection id is 9</w:t>
      </w:r>
    </w:p>
    <w:p w:rsidR="00540873" w:rsidRDefault="00540873" w:rsidP="00540873">
      <w:r>
        <w:t>Server version: 10.4.19-MariaDB mariadb.org binary distribution</w:t>
      </w:r>
    </w:p>
    <w:p w:rsidR="00540873" w:rsidRDefault="00540873" w:rsidP="00540873"/>
    <w:p w:rsidR="00540873" w:rsidRDefault="00540873" w:rsidP="00540873">
      <w:r>
        <w:t xml:space="preserve">Copyright (c) 2000, 2018, Oracle, </w:t>
      </w:r>
      <w:proofErr w:type="spellStart"/>
      <w:r>
        <w:t>MariaDB</w:t>
      </w:r>
      <w:proofErr w:type="spellEnd"/>
      <w:r>
        <w:t xml:space="preserve"> Corporation Ab and others.</w:t>
      </w:r>
    </w:p>
    <w:p w:rsidR="00540873" w:rsidRDefault="00540873" w:rsidP="00540873"/>
    <w:p w:rsidR="00540873" w:rsidRDefault="00540873" w:rsidP="00540873">
      <w:r>
        <w:t>Type 'help;' or '\h' for help. Type '\c' to clear the current input statement.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(none)]&gt; use </w:t>
      </w:r>
      <w:proofErr w:type="spellStart"/>
      <w:r>
        <w:t>sakila</w:t>
      </w:r>
      <w:proofErr w:type="spellEnd"/>
    </w:p>
    <w:p w:rsidR="00540873" w:rsidRDefault="00540873" w:rsidP="00540873">
      <w:r>
        <w:t>Database changed</w:t>
      </w:r>
    </w:p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how * from </w:t>
      </w:r>
      <w:proofErr w:type="spellStart"/>
      <w:r>
        <w:t>sakila</w:t>
      </w:r>
      <w:proofErr w:type="spellEnd"/>
      <w:r>
        <w:t>;</w:t>
      </w:r>
    </w:p>
    <w:p w:rsidR="00540873" w:rsidRDefault="00540873" w:rsidP="00540873">
      <w:r>
        <w:t xml:space="preserve">ERROR 1064 (42000): You have an error in your SQL syntax; check the manual that corresponds to your </w:t>
      </w:r>
      <w:proofErr w:type="spellStart"/>
      <w:r>
        <w:t>MariaDB</w:t>
      </w:r>
      <w:proofErr w:type="spellEnd"/>
      <w:r>
        <w:t xml:space="preserve"> server version for the right syntax to use near '* from </w:t>
      </w:r>
      <w:proofErr w:type="spellStart"/>
      <w:r>
        <w:t>sakila</w:t>
      </w:r>
      <w:proofErr w:type="spellEnd"/>
      <w:r>
        <w:t>' at line 1</w:t>
      </w:r>
    </w:p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>]&gt; select * from actor;</w:t>
      </w:r>
    </w:p>
    <w:p w:rsidR="00540873" w:rsidRDefault="00540873" w:rsidP="00540873">
      <w:r>
        <w:t>+----------+-------------+--------------+---------------------+</w:t>
      </w:r>
    </w:p>
    <w:p w:rsidR="00540873" w:rsidRDefault="00540873" w:rsidP="00540873">
      <w:r>
        <w:t xml:space="preserve">| </w:t>
      </w:r>
      <w:proofErr w:type="spellStart"/>
      <w:r>
        <w:t>actor_id</w:t>
      </w:r>
      <w:proofErr w:type="spellEnd"/>
      <w:r>
        <w:t xml:space="preserve"> | </w:t>
      </w:r>
      <w:proofErr w:type="spellStart"/>
      <w:r>
        <w:t>first_</w:t>
      </w:r>
      <w:proofErr w:type="gramStart"/>
      <w:r>
        <w:t>name</w:t>
      </w:r>
      <w:proofErr w:type="spellEnd"/>
      <w:r>
        <w:t xml:space="preserve">  |</w:t>
      </w:r>
      <w:proofErr w:type="gramEnd"/>
      <w:r>
        <w:t xml:space="preserve"> </w:t>
      </w:r>
      <w:proofErr w:type="spellStart"/>
      <w:r>
        <w:t>last_name</w:t>
      </w:r>
      <w:proofErr w:type="spellEnd"/>
      <w:r>
        <w:t xml:space="preserve">    | </w:t>
      </w:r>
      <w:proofErr w:type="spellStart"/>
      <w:r>
        <w:t>last_update</w:t>
      </w:r>
      <w:proofErr w:type="spellEnd"/>
      <w:r>
        <w:t xml:space="preserve">         |</w:t>
      </w:r>
    </w:p>
    <w:p w:rsidR="00540873" w:rsidRDefault="00540873" w:rsidP="00540873">
      <w:r>
        <w:lastRenderedPageBreak/>
        <w:t>+----------+-------------+--------------+---------------------+</w:t>
      </w:r>
    </w:p>
    <w:p w:rsidR="00540873" w:rsidRDefault="00540873" w:rsidP="00540873">
      <w:r>
        <w:t>|        1 | PENELOPE    | GUINESS      | 2006-02-15 04:34:33 |</w:t>
      </w:r>
    </w:p>
    <w:p w:rsidR="00540873" w:rsidRDefault="00540873" w:rsidP="00540873">
      <w:r>
        <w:t>|        2 | NICK        | WAHLBERG     | 2006-02-15 04:34:33 |</w:t>
      </w:r>
    </w:p>
    <w:p w:rsidR="00540873" w:rsidRDefault="00540873" w:rsidP="00540873">
      <w:r>
        <w:t>|        3 | ED          | CHASE        | 2006-02-15 04:34:33 |</w:t>
      </w:r>
    </w:p>
    <w:p w:rsidR="00540873" w:rsidRDefault="00540873" w:rsidP="00540873">
      <w:r>
        <w:t>|        4 | JENNIFER    | DAVIS        | 2006-02-15 04:34:33 |</w:t>
      </w:r>
    </w:p>
    <w:p w:rsidR="00540873" w:rsidRDefault="00540873" w:rsidP="00540873">
      <w:r>
        <w:t>|        5 | JOHNNY      | LOLLOBRIGIDA | 2006-02-15 04:34:33 |</w:t>
      </w:r>
    </w:p>
    <w:p w:rsidR="00540873" w:rsidRDefault="00540873" w:rsidP="00540873">
      <w:r>
        <w:t>|        6 | BETTE       | NICHOLSON    | 2006-02-15 04:34:33 |</w:t>
      </w:r>
    </w:p>
    <w:p w:rsidR="00540873" w:rsidRDefault="00540873" w:rsidP="00540873">
      <w:r>
        <w:t>|        7 | GRACE       | MOSTEL       | 2006-02-15 04:34:33 |</w:t>
      </w:r>
    </w:p>
    <w:p w:rsidR="00540873" w:rsidRDefault="00540873" w:rsidP="00540873">
      <w:r>
        <w:t>|        8 | MATTHEW     | JOHANSSON    | 2006-02-15 04:34:33 |</w:t>
      </w:r>
    </w:p>
    <w:p w:rsidR="00540873" w:rsidRDefault="00540873" w:rsidP="00540873">
      <w:r>
        <w:t>|        9 | JOE         | SWANK        | 2006-02-15 04:34:33 |</w:t>
      </w:r>
    </w:p>
    <w:p w:rsidR="00540873" w:rsidRDefault="00540873" w:rsidP="00540873">
      <w:r>
        <w:t>|       10 | CHRISTIAN   | GABLE        | 2006-02-15 04:34:33 |</w:t>
      </w:r>
    </w:p>
    <w:p w:rsidR="00540873" w:rsidRDefault="00540873" w:rsidP="00540873">
      <w:r>
        <w:t>|       11 | ZERO        | CAGE         | 2006-02-15 04:34:33 |</w:t>
      </w:r>
    </w:p>
    <w:p w:rsidR="00540873" w:rsidRDefault="00540873" w:rsidP="00540873">
      <w:r>
        <w:t>|       12 | KARL        | BERRY        | 2006-02-15 04:34:33 |</w:t>
      </w:r>
    </w:p>
    <w:p w:rsidR="00540873" w:rsidRDefault="00540873" w:rsidP="00540873">
      <w:r>
        <w:t>|       13 | UMA         | WOOD         | 2006-02-15 04:34:33 |</w:t>
      </w:r>
    </w:p>
    <w:p w:rsidR="00540873" w:rsidRDefault="00540873" w:rsidP="00540873">
      <w:r>
        <w:t>|       14 | VIVIEN      | BERGEN       | 2006-02-15 04:34:33 |</w:t>
      </w:r>
    </w:p>
    <w:p w:rsidR="00540873" w:rsidRDefault="00540873" w:rsidP="00540873">
      <w:r>
        <w:t>|       15 | CUBA        | OLIVIER      | 2006-02-15 04:34:33 |</w:t>
      </w:r>
    </w:p>
    <w:p w:rsidR="00540873" w:rsidRDefault="00540873" w:rsidP="00540873">
      <w:r>
        <w:t>|       16 | FRED        | COSTNER      | 2006-02-15 04:34:33 |</w:t>
      </w:r>
    </w:p>
    <w:p w:rsidR="00540873" w:rsidRDefault="00540873" w:rsidP="00540873">
      <w:r>
        <w:t>|       17 | HELEN       | VOIGHT       | 2006-02-15 04:34:33 |</w:t>
      </w:r>
    </w:p>
    <w:p w:rsidR="00540873" w:rsidRDefault="00540873" w:rsidP="00540873">
      <w:r>
        <w:t>|       18 | DAN         | TORN         | 2006-02-15 04:34:33 |</w:t>
      </w:r>
    </w:p>
    <w:p w:rsidR="00540873" w:rsidRDefault="00540873" w:rsidP="00540873">
      <w:r>
        <w:t>|       19 | BOB         | FAWCETT      | 2006-02-15 04:34:33 |</w:t>
      </w:r>
    </w:p>
    <w:p w:rsidR="00540873" w:rsidRDefault="00540873" w:rsidP="00540873">
      <w:r>
        <w:t>|       20 | LUCILLE     | TRACY        | 2006-02-15 04:34:33 |</w:t>
      </w:r>
    </w:p>
    <w:p w:rsidR="00540873" w:rsidRDefault="00540873" w:rsidP="00540873">
      <w:r>
        <w:t>|       21 | KIRSTEN     | PALTROW      | 2006-02-15 04:34:33 |</w:t>
      </w:r>
    </w:p>
    <w:p w:rsidR="00540873" w:rsidRDefault="00540873" w:rsidP="00540873">
      <w:r>
        <w:t>|       22 | ELVIS       | MARX         | 2006-02-15 04:34:33 |</w:t>
      </w:r>
    </w:p>
    <w:p w:rsidR="00540873" w:rsidRDefault="00540873" w:rsidP="00540873">
      <w:r>
        <w:t>|       23 | SANDRA      | KILMER       | 2006-02-15 04:34:33 |</w:t>
      </w:r>
    </w:p>
    <w:p w:rsidR="00540873" w:rsidRDefault="00540873" w:rsidP="00540873">
      <w:r>
        <w:t>|       24 | CAMERON     | STREEP       | 2006-02-15 04:34:33 |</w:t>
      </w:r>
    </w:p>
    <w:p w:rsidR="00540873" w:rsidRDefault="00540873" w:rsidP="00540873">
      <w:r>
        <w:lastRenderedPageBreak/>
        <w:t>|       25 | KEVIN       | BLOOM        | 2006-02-15 04:34:33 |</w:t>
      </w:r>
    </w:p>
    <w:p w:rsidR="00540873" w:rsidRDefault="00540873" w:rsidP="00540873">
      <w:r>
        <w:t>|       26 | RIP         | CRAWFORD     | 2006-02-15 04:34:33 |</w:t>
      </w:r>
    </w:p>
    <w:p w:rsidR="00540873" w:rsidRDefault="00540873" w:rsidP="00540873">
      <w:r>
        <w:t>|       27 | JULIA       | MCQUEEN      | 2006-02-15 04:34:33 |</w:t>
      </w:r>
    </w:p>
    <w:p w:rsidR="00540873" w:rsidRDefault="00540873" w:rsidP="00540873">
      <w:r>
        <w:t>|       28 | WOODY       | HOFFMAN      | 2006-02-15 04:34:33 |</w:t>
      </w:r>
    </w:p>
    <w:p w:rsidR="00540873" w:rsidRDefault="00540873" w:rsidP="00540873">
      <w:r>
        <w:t>|       29 | ALEC        | WAYNE        | 2006-02-15 04:34:33 |</w:t>
      </w:r>
    </w:p>
    <w:p w:rsidR="00540873" w:rsidRDefault="00540873" w:rsidP="00540873">
      <w:r>
        <w:t>|       30 | SANDRA      | PECK         | 2006-02-15 04:34:33 |</w:t>
      </w:r>
    </w:p>
    <w:p w:rsidR="00540873" w:rsidRDefault="00540873" w:rsidP="00540873">
      <w:r>
        <w:t>|       31 | SISSY       | SOBIESKI     | 2006-02-15 04:34:33 |</w:t>
      </w:r>
    </w:p>
    <w:p w:rsidR="00540873" w:rsidRDefault="00540873" w:rsidP="00540873">
      <w:r>
        <w:t>|       32 | TIM         | HACKMAN      | 2006-02-15 04:34:33 |</w:t>
      </w:r>
    </w:p>
    <w:p w:rsidR="00540873" w:rsidRDefault="00540873" w:rsidP="00540873">
      <w:r>
        <w:t>|       33 | MILLA       | PECK         | 2006-02-15 04:34:33 |</w:t>
      </w:r>
    </w:p>
    <w:p w:rsidR="00540873" w:rsidRDefault="00540873" w:rsidP="00540873">
      <w:r>
        <w:t>|       34 | AUDREY      | OLIVIER      | 2006-02-15 04:34:33 |</w:t>
      </w:r>
    </w:p>
    <w:p w:rsidR="00540873" w:rsidRDefault="00540873" w:rsidP="00540873">
      <w:r>
        <w:t>|       35 | JUDY        | DEAN         | 2006-02-15 04:34:33 |</w:t>
      </w:r>
    </w:p>
    <w:p w:rsidR="00540873" w:rsidRDefault="00540873" w:rsidP="00540873">
      <w:r>
        <w:t>|       36 | BURT        | DUKAKIS      | 2006-02-15 04:34:33 |</w:t>
      </w:r>
    </w:p>
    <w:p w:rsidR="00540873" w:rsidRDefault="00540873" w:rsidP="00540873">
      <w:r>
        <w:t>|       37 | VAL         | BOLGER       | 2006-02-15 04:34:33 |</w:t>
      </w:r>
    </w:p>
    <w:p w:rsidR="00540873" w:rsidRDefault="00540873" w:rsidP="00540873">
      <w:r>
        <w:t>|       38 | TOM         | MCKELLEN     | 2006-02-15 04:34:33 |</w:t>
      </w:r>
    </w:p>
    <w:p w:rsidR="00540873" w:rsidRDefault="00540873" w:rsidP="00540873">
      <w:r>
        <w:t>|       39 | GOLDIE      | BRODY        | 2006-02-15 04:34:33 |</w:t>
      </w:r>
    </w:p>
    <w:p w:rsidR="00540873" w:rsidRDefault="00540873" w:rsidP="00540873">
      <w:r>
        <w:t>|       40 | JOHNNY      | CAGE         | 2006-02-15 04:34:33 |</w:t>
      </w:r>
    </w:p>
    <w:p w:rsidR="00540873" w:rsidRDefault="00540873" w:rsidP="00540873">
      <w:r>
        <w:t>|       41 | JODIE       | DEGENERES    | 2006-02-15 04:34:33 |</w:t>
      </w:r>
    </w:p>
    <w:p w:rsidR="00540873" w:rsidRDefault="00540873" w:rsidP="00540873">
      <w:r>
        <w:t>|       42 | TOM         | MIRANDA      | 2006-02-15 04:34:33 |</w:t>
      </w:r>
    </w:p>
    <w:p w:rsidR="00540873" w:rsidRDefault="00540873" w:rsidP="00540873">
      <w:r>
        <w:t>|       43 | KIRK        | JOVOVICH     | 2006-02-15 04:34:33 |</w:t>
      </w:r>
    </w:p>
    <w:p w:rsidR="00540873" w:rsidRDefault="00540873" w:rsidP="00540873">
      <w:r>
        <w:t>|       44 | NICK        | STALLONE     | 2006-02-15 04:34:33 |</w:t>
      </w:r>
    </w:p>
    <w:p w:rsidR="00540873" w:rsidRDefault="00540873" w:rsidP="00540873">
      <w:r>
        <w:t>|       45 | REESE       | KILMER       | 2006-02-15 04:34:33 |</w:t>
      </w:r>
    </w:p>
    <w:p w:rsidR="00540873" w:rsidRDefault="00540873" w:rsidP="00540873">
      <w:r>
        <w:t>|       46 | PARKER      | GOLDBERG     | 2006-02-15 04:34:33 |</w:t>
      </w:r>
    </w:p>
    <w:p w:rsidR="00540873" w:rsidRDefault="00540873" w:rsidP="00540873">
      <w:r>
        <w:t>|       47 | JULIA       | BARRYMORE    | 2006-02-15 04:34:33 |</w:t>
      </w:r>
    </w:p>
    <w:p w:rsidR="00540873" w:rsidRDefault="00540873" w:rsidP="00540873">
      <w:r>
        <w:t>|       48 | FRANCES     | DAY-LEWIS    | 2006-02-15 04:34:33 |</w:t>
      </w:r>
    </w:p>
    <w:p w:rsidR="00540873" w:rsidRDefault="00540873" w:rsidP="00540873">
      <w:r>
        <w:t>|       49 | ANNE        | CRONYN       | 2006-02-15 04:34:33 |</w:t>
      </w:r>
    </w:p>
    <w:p w:rsidR="00540873" w:rsidRDefault="00540873" w:rsidP="00540873">
      <w:r>
        <w:lastRenderedPageBreak/>
        <w:t>|       50 | NATALIE     | HOPKINS      | 2006-02-15 04:34:33 |</w:t>
      </w:r>
    </w:p>
    <w:p w:rsidR="00540873" w:rsidRDefault="00540873" w:rsidP="00540873">
      <w:r>
        <w:t>|       51 | GARY        | PHOENIX      | 2006-02-15 04:34:33 |</w:t>
      </w:r>
    </w:p>
    <w:p w:rsidR="00540873" w:rsidRDefault="00540873" w:rsidP="00540873">
      <w:r>
        <w:t>|       52 | CARMEN      | HUNT         | 2006-02-15 04:34:33 |</w:t>
      </w:r>
    </w:p>
    <w:p w:rsidR="00540873" w:rsidRDefault="00540873" w:rsidP="00540873">
      <w:r>
        <w:t>|       53 | MENA        | TEMPLE       | 2006-02-15 04:34:33 |</w:t>
      </w:r>
    </w:p>
    <w:p w:rsidR="00540873" w:rsidRDefault="00540873" w:rsidP="00540873">
      <w:r>
        <w:t>|       54 | PENELOPE    | PINKETT      | 2006-02-15 04:34:33 |</w:t>
      </w:r>
    </w:p>
    <w:p w:rsidR="00540873" w:rsidRDefault="00540873" w:rsidP="00540873">
      <w:r>
        <w:t>|       55 | FAY         | KILMER       | 2006-02-15 04:34:33 |</w:t>
      </w:r>
    </w:p>
    <w:p w:rsidR="00540873" w:rsidRDefault="00540873" w:rsidP="00540873">
      <w:r>
        <w:t>|       56 | DAN         | HARRIS       | 2006-02-15 04:34:33 |</w:t>
      </w:r>
    </w:p>
    <w:p w:rsidR="00540873" w:rsidRDefault="00540873" w:rsidP="00540873">
      <w:r>
        <w:t>|       57 | JUDE        | CRUISE       | 2006-02-15 04:34:33 |</w:t>
      </w:r>
    </w:p>
    <w:p w:rsidR="00540873" w:rsidRDefault="00540873" w:rsidP="00540873">
      <w:r>
        <w:t>|       58 | CHRISTIAN   | AKROYD       | 2006-02-15 04:34:33 |</w:t>
      </w:r>
    </w:p>
    <w:p w:rsidR="00540873" w:rsidRDefault="00540873" w:rsidP="00540873">
      <w:r>
        <w:t>|       59 | DUSTIN      | TAUTOU       | 2006-02-15 04:34:33 |</w:t>
      </w:r>
    </w:p>
    <w:p w:rsidR="00540873" w:rsidRDefault="00540873" w:rsidP="00540873">
      <w:r>
        <w:t>|       60 | HENRY       | BERRY        | 2006-02-15 04:34:33 |</w:t>
      </w:r>
    </w:p>
    <w:p w:rsidR="00540873" w:rsidRDefault="00540873" w:rsidP="00540873">
      <w:r>
        <w:t>|       61 | CHRISTIAN   | NEESON       | 2006-02-15 04:34:33 |</w:t>
      </w:r>
    </w:p>
    <w:p w:rsidR="00540873" w:rsidRDefault="00540873" w:rsidP="00540873">
      <w:r>
        <w:t>|       62 | JAYNE       | NEESON       | 2006-02-15 04:34:33 |</w:t>
      </w:r>
    </w:p>
    <w:p w:rsidR="00540873" w:rsidRDefault="00540873" w:rsidP="00540873">
      <w:r>
        <w:t>|       63 | CAMERON     | WRAY         | 2006-02-15 04:34:33 |</w:t>
      </w:r>
    </w:p>
    <w:p w:rsidR="00540873" w:rsidRDefault="00540873" w:rsidP="00540873">
      <w:r>
        <w:t>|       64 | RAY         | JOHANSSON    | 2006-02-15 04:34:33 |</w:t>
      </w:r>
    </w:p>
    <w:p w:rsidR="00540873" w:rsidRDefault="00540873" w:rsidP="00540873">
      <w:r>
        <w:t>|       65 | ANGELA      | HUDSON       | 2006-02-15 04:34:33 |</w:t>
      </w:r>
    </w:p>
    <w:p w:rsidR="00540873" w:rsidRDefault="00540873" w:rsidP="00540873">
      <w:r>
        <w:t>|       66 | MARY        | TANDY        | 2006-02-15 04:34:33 |</w:t>
      </w:r>
    </w:p>
    <w:p w:rsidR="00540873" w:rsidRDefault="00540873" w:rsidP="00540873">
      <w:r>
        <w:t>|       67 | JESSICA     | BAILEY       | 2006-02-15 04:34:33 |</w:t>
      </w:r>
    </w:p>
    <w:p w:rsidR="00540873" w:rsidRDefault="00540873" w:rsidP="00540873">
      <w:r>
        <w:t>|       68 | RIP         | WINSLET      | 2006-02-15 04:34:33 |</w:t>
      </w:r>
    </w:p>
    <w:p w:rsidR="00540873" w:rsidRDefault="00540873" w:rsidP="00540873">
      <w:r>
        <w:t>|       69 | KENNETH     | PALTROW      | 2006-02-15 04:34:33 |</w:t>
      </w:r>
    </w:p>
    <w:p w:rsidR="00540873" w:rsidRDefault="00540873" w:rsidP="00540873">
      <w:r>
        <w:t xml:space="preserve">|       70 | MICHELLE    | </w:t>
      </w:r>
      <w:proofErr w:type="gramStart"/>
      <w:r>
        <w:t>MCCONAUGHEY  |</w:t>
      </w:r>
      <w:proofErr w:type="gramEnd"/>
      <w:r>
        <w:t xml:space="preserve"> 2006-02-15 04:34:33 |</w:t>
      </w:r>
    </w:p>
    <w:p w:rsidR="00540873" w:rsidRDefault="00540873" w:rsidP="00540873">
      <w:r>
        <w:t>|       71 | ADAM        | GRANT        | 2006-02-15 04:34:33 |</w:t>
      </w:r>
    </w:p>
    <w:p w:rsidR="00540873" w:rsidRDefault="00540873" w:rsidP="00540873">
      <w:r>
        <w:t>|       72 | SEAN        | WILLIAMS     | 2006-02-15 04:34:33 |</w:t>
      </w:r>
    </w:p>
    <w:p w:rsidR="00540873" w:rsidRDefault="00540873" w:rsidP="00540873">
      <w:r>
        <w:t>|       73 | GARY        | PENN         | 2006-02-15 04:34:33 |</w:t>
      </w:r>
    </w:p>
    <w:p w:rsidR="00540873" w:rsidRDefault="00540873" w:rsidP="00540873">
      <w:r>
        <w:t>|       74 | MILLA       | KEITEL       | 2006-02-15 04:34:33 |</w:t>
      </w:r>
    </w:p>
    <w:p w:rsidR="00540873" w:rsidRDefault="00540873" w:rsidP="00540873">
      <w:r>
        <w:lastRenderedPageBreak/>
        <w:t>|       75 | BURT        | POSEY        | 2006-02-15 04:34:33 |</w:t>
      </w:r>
    </w:p>
    <w:p w:rsidR="00540873" w:rsidRDefault="00540873" w:rsidP="00540873">
      <w:r>
        <w:t>|       76 | ANGELINA    | ASTAIRE      | 2006-02-15 04:34:33 |</w:t>
      </w:r>
    </w:p>
    <w:p w:rsidR="00540873" w:rsidRDefault="00540873" w:rsidP="00540873">
      <w:r>
        <w:t xml:space="preserve">|       77 | CARY        | </w:t>
      </w:r>
      <w:proofErr w:type="gramStart"/>
      <w:r>
        <w:t>MCCONAUGHEY  |</w:t>
      </w:r>
      <w:proofErr w:type="gramEnd"/>
      <w:r>
        <w:t xml:space="preserve"> 2006-02-15 04:34:33 |</w:t>
      </w:r>
    </w:p>
    <w:p w:rsidR="00540873" w:rsidRDefault="00540873" w:rsidP="00540873">
      <w:r>
        <w:t>|       78 | GROUCHO     | SINATRA      | 2006-02-15 04:34:33 |</w:t>
      </w:r>
    </w:p>
    <w:p w:rsidR="00540873" w:rsidRDefault="00540873" w:rsidP="00540873">
      <w:r>
        <w:t>|       79 | MAE         | HOFFMAN      | 2006-02-15 04:34:33 |</w:t>
      </w:r>
    </w:p>
    <w:p w:rsidR="00540873" w:rsidRDefault="00540873" w:rsidP="00540873">
      <w:r>
        <w:t>|       80 | RALPH       | CRUZ         | 2006-02-15 04:34:33 |</w:t>
      </w:r>
    </w:p>
    <w:p w:rsidR="00540873" w:rsidRDefault="00540873" w:rsidP="00540873">
      <w:r>
        <w:t>|       81 | SCARLETT    | DAMON        | 2006-02-15 04:34:33 |</w:t>
      </w:r>
    </w:p>
    <w:p w:rsidR="00540873" w:rsidRDefault="00540873" w:rsidP="00540873">
      <w:r>
        <w:t>|       82 | WOODY       | JOLIE        | 2006-02-15 04:34:33 |</w:t>
      </w:r>
    </w:p>
    <w:p w:rsidR="00540873" w:rsidRDefault="00540873" w:rsidP="00540873">
      <w:r>
        <w:t>|       83 | BEN         | WILLIS       | 2006-02-15 04:34:33 |</w:t>
      </w:r>
    </w:p>
    <w:p w:rsidR="00540873" w:rsidRDefault="00540873" w:rsidP="00540873">
      <w:r>
        <w:t>|       84 | JAMES       | PITT         | 2006-02-15 04:34:33 |</w:t>
      </w:r>
    </w:p>
    <w:p w:rsidR="00540873" w:rsidRDefault="00540873" w:rsidP="00540873">
      <w:r>
        <w:t>|       85 | MINNIE      | ZELLWEGER    | 2006-02-15 04:34:33 |</w:t>
      </w:r>
    </w:p>
    <w:p w:rsidR="00540873" w:rsidRDefault="00540873" w:rsidP="00540873">
      <w:r>
        <w:t>|       86 | GREG        | CHAPLIN      | 2006-02-15 04:34:33 |</w:t>
      </w:r>
    </w:p>
    <w:p w:rsidR="00540873" w:rsidRDefault="00540873" w:rsidP="00540873">
      <w:r>
        <w:t>|       87 | SPENCER     | PECK         | 2006-02-15 04:34:33 |</w:t>
      </w:r>
    </w:p>
    <w:p w:rsidR="00540873" w:rsidRDefault="00540873" w:rsidP="00540873">
      <w:r>
        <w:t>|       88 | KENNETH     | PESCI        | 2006-02-15 04:34:33 |</w:t>
      </w:r>
    </w:p>
    <w:p w:rsidR="00540873" w:rsidRDefault="00540873" w:rsidP="00540873">
      <w:r>
        <w:t>|       89 | CHARLIZE    | DENCH        | 2006-02-15 04:34:33 |</w:t>
      </w:r>
    </w:p>
    <w:p w:rsidR="00540873" w:rsidRDefault="00540873" w:rsidP="00540873">
      <w:r>
        <w:t>|       90 | SEAN        | GUINESS      | 2006-02-15 04:34:33 |</w:t>
      </w:r>
    </w:p>
    <w:p w:rsidR="00540873" w:rsidRDefault="00540873" w:rsidP="00540873">
      <w:r>
        <w:t>|       91 | CHRISTOPHER | BERRY        | 2006-02-15 04:34:33 |</w:t>
      </w:r>
    </w:p>
    <w:p w:rsidR="00540873" w:rsidRDefault="00540873" w:rsidP="00540873">
      <w:r>
        <w:t>|       92 | KIRSTEN     | AKROYD       | 2006-02-15 04:34:33 |</w:t>
      </w:r>
    </w:p>
    <w:p w:rsidR="00540873" w:rsidRDefault="00540873" w:rsidP="00540873">
      <w:r>
        <w:t>|       93 | ELLEN       | PRESLEY      | 2006-02-15 04:34:33 |</w:t>
      </w:r>
    </w:p>
    <w:p w:rsidR="00540873" w:rsidRDefault="00540873" w:rsidP="00540873">
      <w:r>
        <w:t>|       94 | KENNETH     | TORN         | 2006-02-15 04:34:33 |</w:t>
      </w:r>
    </w:p>
    <w:p w:rsidR="00540873" w:rsidRDefault="00540873" w:rsidP="00540873">
      <w:r>
        <w:t>|       95 | DARYL       | WAHLBERG     | 2006-02-15 04:34:33 |</w:t>
      </w:r>
    </w:p>
    <w:p w:rsidR="00540873" w:rsidRDefault="00540873" w:rsidP="00540873">
      <w:r>
        <w:t>|       96 | GENE        | WILLIS       | 2006-02-15 04:34:33 |</w:t>
      </w:r>
    </w:p>
    <w:p w:rsidR="00540873" w:rsidRDefault="00540873" w:rsidP="00540873">
      <w:r>
        <w:t>|       97 | MEG         | HAWKE        | 2006-02-15 04:34:33 |</w:t>
      </w:r>
    </w:p>
    <w:p w:rsidR="00540873" w:rsidRDefault="00540873" w:rsidP="00540873">
      <w:r>
        <w:t>|       98 | CHRIS       | BRIDGES      | 2006-02-15 04:34:33 |</w:t>
      </w:r>
    </w:p>
    <w:p w:rsidR="00540873" w:rsidRDefault="00540873" w:rsidP="00540873">
      <w:r>
        <w:t>|       99 | JIM         | MOSTEL       | 2006-02-15 04:34:33 |</w:t>
      </w:r>
    </w:p>
    <w:p w:rsidR="00540873" w:rsidRDefault="00540873" w:rsidP="00540873">
      <w:r>
        <w:lastRenderedPageBreak/>
        <w:t>|      100 | SPENCER     | DEPP         | 2006-02-15 04:34:33 |</w:t>
      </w:r>
    </w:p>
    <w:p w:rsidR="00540873" w:rsidRDefault="00540873" w:rsidP="00540873">
      <w:r>
        <w:t>|      101 | SUSAN       | DAVIS        | 2006-02-15 04:34:33 |</w:t>
      </w:r>
    </w:p>
    <w:p w:rsidR="00540873" w:rsidRDefault="00540873" w:rsidP="00540873">
      <w:r>
        <w:t>|      102 | WALTER      | TORN         | 2006-02-15 04:34:33 |</w:t>
      </w:r>
    </w:p>
    <w:p w:rsidR="00540873" w:rsidRDefault="00540873" w:rsidP="00540873">
      <w:r>
        <w:t>|      103 | MATTHEW     | LEIGH        | 2006-02-15 04:34:33 |</w:t>
      </w:r>
    </w:p>
    <w:p w:rsidR="00540873" w:rsidRDefault="00540873" w:rsidP="00540873">
      <w:r>
        <w:t>|      104 | PENELOPE    | CRONYN       | 2006-02-15 04:34:33 |</w:t>
      </w:r>
    </w:p>
    <w:p w:rsidR="00540873" w:rsidRDefault="00540873" w:rsidP="00540873">
      <w:r>
        <w:t>|      105 | SIDNEY      | CROWE        | 2006-02-15 04:34:33 |</w:t>
      </w:r>
    </w:p>
    <w:p w:rsidR="00540873" w:rsidRDefault="00540873" w:rsidP="00540873">
      <w:r>
        <w:t>|      106 | GROUCHO     | DUNST        | 2006-02-15 04:34:33 |</w:t>
      </w:r>
    </w:p>
    <w:p w:rsidR="00540873" w:rsidRDefault="00540873" w:rsidP="00540873">
      <w:r>
        <w:t>|      107 | GINA        | DEGENERES    | 2006-02-15 04:34:33 |</w:t>
      </w:r>
    </w:p>
    <w:p w:rsidR="00540873" w:rsidRDefault="00540873" w:rsidP="00540873">
      <w:r>
        <w:t>|      108 | WARREN      | NOLTE        | 2006-02-15 04:34:33 |</w:t>
      </w:r>
    </w:p>
    <w:p w:rsidR="00540873" w:rsidRDefault="00540873" w:rsidP="00540873">
      <w:r>
        <w:t>|      109 | SYLVESTER   | DERN         | 2006-02-15 04:34:33 |</w:t>
      </w:r>
    </w:p>
    <w:p w:rsidR="00540873" w:rsidRDefault="00540873" w:rsidP="00540873">
      <w:r>
        <w:t>|      110 | SUSAN       | DAVIS        | 2006-02-15 04:34:33 |</w:t>
      </w:r>
    </w:p>
    <w:p w:rsidR="00540873" w:rsidRDefault="00540873" w:rsidP="00540873">
      <w:r>
        <w:t>|      111 | CAMERON     | ZELLWEGER    | 2006-02-15 04:34:33 |</w:t>
      </w:r>
    </w:p>
    <w:p w:rsidR="00540873" w:rsidRDefault="00540873" w:rsidP="00540873">
      <w:r>
        <w:t>|      112 | RUSSELL     | BACALL       | 2006-02-15 04:34:33 |</w:t>
      </w:r>
    </w:p>
    <w:p w:rsidR="00540873" w:rsidRDefault="00540873" w:rsidP="00540873">
      <w:r>
        <w:t>|      113 | MORGAN      | HOPKINS      | 2006-02-15 04:34:33 |</w:t>
      </w:r>
    </w:p>
    <w:p w:rsidR="00540873" w:rsidRDefault="00540873" w:rsidP="00540873">
      <w:r>
        <w:t>|      114 | MORGAN      | MCDORMAND    | 2006-02-15 04:34:33 |</w:t>
      </w:r>
    </w:p>
    <w:p w:rsidR="00540873" w:rsidRDefault="00540873" w:rsidP="00540873">
      <w:r>
        <w:t>|      115 | HARRISON    | BALE         | 2006-02-15 04:34:33 |</w:t>
      </w:r>
    </w:p>
    <w:p w:rsidR="00540873" w:rsidRDefault="00540873" w:rsidP="00540873">
      <w:r>
        <w:t>|      116 | DAN         | STREEP       | 2006-02-15 04:34:33 |</w:t>
      </w:r>
    </w:p>
    <w:p w:rsidR="00540873" w:rsidRDefault="00540873" w:rsidP="00540873">
      <w:r>
        <w:t>|      117 | RENEE       | TRACY        | 2006-02-15 04:34:33 |</w:t>
      </w:r>
    </w:p>
    <w:p w:rsidR="00540873" w:rsidRDefault="00540873" w:rsidP="00540873">
      <w:r>
        <w:t>|      118 | CUBA        | ALLEN        | 2006-02-15 04:34:33 |</w:t>
      </w:r>
    </w:p>
    <w:p w:rsidR="00540873" w:rsidRDefault="00540873" w:rsidP="00540873">
      <w:r>
        <w:t>|      119 | WARREN      | JACKMAN      | 2006-02-15 04:34:33 |</w:t>
      </w:r>
    </w:p>
    <w:p w:rsidR="00540873" w:rsidRDefault="00540873" w:rsidP="00540873">
      <w:r>
        <w:t>|      120 | PENELOPE    | MONROE       | 2006-02-15 04:34:33 |</w:t>
      </w:r>
    </w:p>
    <w:p w:rsidR="00540873" w:rsidRDefault="00540873" w:rsidP="00540873">
      <w:r>
        <w:t>|      121 | LIZA        | BERGMAN      | 2006-02-15 04:34:33 |</w:t>
      </w:r>
    </w:p>
    <w:p w:rsidR="00540873" w:rsidRDefault="00540873" w:rsidP="00540873">
      <w:r>
        <w:t>|      122 | SALMA       | NOLTE        | 2006-02-15 04:34:33 |</w:t>
      </w:r>
    </w:p>
    <w:p w:rsidR="00540873" w:rsidRDefault="00540873" w:rsidP="00540873">
      <w:r>
        <w:t>|      123 | JULIANNE    | DENCH        | 2006-02-15 04:34:33 |</w:t>
      </w:r>
    </w:p>
    <w:p w:rsidR="00540873" w:rsidRDefault="00540873" w:rsidP="00540873">
      <w:r>
        <w:t>|      124 | SCARLETT    | BENING       | 2006-02-15 04:34:33 |</w:t>
      </w:r>
    </w:p>
    <w:p w:rsidR="00540873" w:rsidRDefault="00540873" w:rsidP="00540873">
      <w:r>
        <w:lastRenderedPageBreak/>
        <w:t>|      125 | ALBERT      | NOLTE        | 2006-02-15 04:34:33 |</w:t>
      </w:r>
    </w:p>
    <w:p w:rsidR="00540873" w:rsidRDefault="00540873" w:rsidP="00540873">
      <w:r>
        <w:t>|      126 | FRANCES     | TOMEI        | 2006-02-15 04:34:33 |</w:t>
      </w:r>
    </w:p>
    <w:p w:rsidR="00540873" w:rsidRDefault="00540873" w:rsidP="00540873">
      <w:r>
        <w:t>|      127 | KEVIN       | GARLAND      | 2006-02-15 04:34:33 |</w:t>
      </w:r>
    </w:p>
    <w:p w:rsidR="00540873" w:rsidRDefault="00540873" w:rsidP="00540873">
      <w:r>
        <w:t>|      128 | CATE        | MCQUEEN      | 2006-02-15 04:34:33 |</w:t>
      </w:r>
    </w:p>
    <w:p w:rsidR="00540873" w:rsidRDefault="00540873" w:rsidP="00540873">
      <w:r>
        <w:t>|      129 | DARYL       | CRAWFORD     | 2006-02-15 04:34:33 |</w:t>
      </w:r>
    </w:p>
    <w:p w:rsidR="00540873" w:rsidRDefault="00540873" w:rsidP="00540873">
      <w:r>
        <w:t>|      130 | GRETA       | KEITEL       | 2006-02-15 04:34:33 |</w:t>
      </w:r>
    </w:p>
    <w:p w:rsidR="00540873" w:rsidRDefault="00540873" w:rsidP="00540873">
      <w:r>
        <w:t>|      131 | JANE        | JACKMAN      | 2006-02-15 04:34:33 |</w:t>
      </w:r>
    </w:p>
    <w:p w:rsidR="00540873" w:rsidRDefault="00540873" w:rsidP="00540873">
      <w:r>
        <w:t>|      132 | ADAM        | HOPPER       | 2006-02-15 04:34:33 |</w:t>
      </w:r>
    </w:p>
    <w:p w:rsidR="00540873" w:rsidRDefault="00540873" w:rsidP="00540873">
      <w:r>
        <w:t>|      133 | RICHARD     | PENN         | 2006-02-15 04:34:33 |</w:t>
      </w:r>
    </w:p>
    <w:p w:rsidR="00540873" w:rsidRDefault="00540873" w:rsidP="00540873">
      <w:r>
        <w:t>|      134 | GENE        | HOPKINS      | 2006-02-15 04:34:33 |</w:t>
      </w:r>
    </w:p>
    <w:p w:rsidR="00540873" w:rsidRDefault="00540873" w:rsidP="00540873">
      <w:r>
        <w:t>|      135 | RITA        | REYNOLDS     | 2006-02-15 04:34:33 |</w:t>
      </w:r>
    </w:p>
    <w:p w:rsidR="00540873" w:rsidRDefault="00540873" w:rsidP="00540873">
      <w:r>
        <w:t>|      136 | ED          | MANSFIELD    | 2006-02-15 04:34:33 |</w:t>
      </w:r>
    </w:p>
    <w:p w:rsidR="00540873" w:rsidRDefault="00540873" w:rsidP="00540873">
      <w:r>
        <w:t>|      137 | MORGAN      | WILLIAMS     | 2006-02-15 04:34:33 |</w:t>
      </w:r>
    </w:p>
    <w:p w:rsidR="00540873" w:rsidRDefault="00540873" w:rsidP="00540873">
      <w:r>
        <w:t>|      138 | LUCILLE     | DEE          | 2006-02-15 04:34:33 |</w:t>
      </w:r>
    </w:p>
    <w:p w:rsidR="00540873" w:rsidRDefault="00540873" w:rsidP="00540873">
      <w:r>
        <w:t>|      139 | EWAN        | GOODING      | 2006-02-15 04:34:33 |</w:t>
      </w:r>
    </w:p>
    <w:p w:rsidR="00540873" w:rsidRDefault="00540873" w:rsidP="00540873">
      <w:r>
        <w:t>|      140 | WHOOPI      | HURT         | 2006-02-15 04:34:33 |</w:t>
      </w:r>
    </w:p>
    <w:p w:rsidR="00540873" w:rsidRDefault="00540873" w:rsidP="00540873">
      <w:r>
        <w:t>|      141 | CATE        | HARRIS       | 2006-02-15 04:34:33 |</w:t>
      </w:r>
    </w:p>
    <w:p w:rsidR="00540873" w:rsidRDefault="00540873" w:rsidP="00540873">
      <w:r>
        <w:t>|      142 | JADA        | RYDER        | 2006-02-15 04:34:33 |</w:t>
      </w:r>
    </w:p>
    <w:p w:rsidR="00540873" w:rsidRDefault="00540873" w:rsidP="00540873">
      <w:r>
        <w:t>|      143 | RIVER       | DEAN         | 2006-02-15 04:34:33 |</w:t>
      </w:r>
    </w:p>
    <w:p w:rsidR="00540873" w:rsidRDefault="00540873" w:rsidP="00540873">
      <w:r>
        <w:t xml:space="preserve">|      144 | ANGELA      | </w:t>
      </w:r>
      <w:proofErr w:type="gramStart"/>
      <w:r>
        <w:t>WITHERSPOON  |</w:t>
      </w:r>
      <w:proofErr w:type="gramEnd"/>
      <w:r>
        <w:t xml:space="preserve"> 2006-02-15 04:34:33 |</w:t>
      </w:r>
    </w:p>
    <w:p w:rsidR="00540873" w:rsidRDefault="00540873" w:rsidP="00540873">
      <w:r>
        <w:t>|      145 | KIM         | ALLEN        | 2006-02-15 04:34:33 |</w:t>
      </w:r>
    </w:p>
    <w:p w:rsidR="00540873" w:rsidRDefault="00540873" w:rsidP="00540873">
      <w:r>
        <w:t>|      146 | ALBERT      | JOHANSSON    | 2006-02-15 04:34:33 |</w:t>
      </w:r>
    </w:p>
    <w:p w:rsidR="00540873" w:rsidRDefault="00540873" w:rsidP="00540873">
      <w:r>
        <w:t>|      147 | FAY         | WINSLET      | 2006-02-15 04:34:33 |</w:t>
      </w:r>
    </w:p>
    <w:p w:rsidR="00540873" w:rsidRDefault="00540873" w:rsidP="00540873">
      <w:r>
        <w:t>|      148 | EMILY       | DEE          | 2006-02-15 04:34:33 |</w:t>
      </w:r>
    </w:p>
    <w:p w:rsidR="00540873" w:rsidRDefault="00540873" w:rsidP="00540873">
      <w:r>
        <w:t>|      149 | RUSSELL     | TEMPLE       | 2006-02-15 04:34:33 |</w:t>
      </w:r>
    </w:p>
    <w:p w:rsidR="00540873" w:rsidRDefault="00540873" w:rsidP="00540873">
      <w:r>
        <w:lastRenderedPageBreak/>
        <w:t>|      150 | JAYNE       | NOLTE        | 2006-02-15 04:34:33 |</w:t>
      </w:r>
    </w:p>
    <w:p w:rsidR="00540873" w:rsidRDefault="00540873" w:rsidP="00540873">
      <w:r>
        <w:t>|      151 | GEOFFREY    | HESTON       | 2006-02-15 04:34:33 |</w:t>
      </w:r>
    </w:p>
    <w:p w:rsidR="00540873" w:rsidRDefault="00540873" w:rsidP="00540873">
      <w:r>
        <w:t>|      152 | BEN         | HARRIS       | 2006-02-15 04:34:33 |</w:t>
      </w:r>
    </w:p>
    <w:p w:rsidR="00540873" w:rsidRDefault="00540873" w:rsidP="00540873">
      <w:r>
        <w:t>|      153 | MINNIE      | KILMER       | 2006-02-15 04:34:33 |</w:t>
      </w:r>
    </w:p>
    <w:p w:rsidR="00540873" w:rsidRDefault="00540873" w:rsidP="00540873">
      <w:r>
        <w:t>|      154 | MERYL       | GIBSON       | 2006-02-15 04:34:33 |</w:t>
      </w:r>
    </w:p>
    <w:p w:rsidR="00540873" w:rsidRDefault="00540873" w:rsidP="00540873">
      <w:r>
        <w:t>|      155 | IAN         | TANDY        | 2006-02-15 04:34:33 |</w:t>
      </w:r>
    </w:p>
    <w:p w:rsidR="00540873" w:rsidRDefault="00540873" w:rsidP="00540873">
      <w:r>
        <w:t>|      156 | FAY         | WOOD         | 2006-02-15 04:34:33 |</w:t>
      </w:r>
    </w:p>
    <w:p w:rsidR="00540873" w:rsidRDefault="00540873" w:rsidP="00540873">
      <w:r>
        <w:t>|      157 | GRETA       | MALDEN       | 2006-02-15 04:34:33 |</w:t>
      </w:r>
    </w:p>
    <w:p w:rsidR="00540873" w:rsidRDefault="00540873" w:rsidP="00540873">
      <w:r>
        <w:t>|      158 | VIVIEN      | BASINGER     | 2006-02-15 04:34:33 |</w:t>
      </w:r>
    </w:p>
    <w:p w:rsidR="00540873" w:rsidRDefault="00540873" w:rsidP="00540873">
      <w:r>
        <w:t>|      159 | LAURA       | BRODY        | 2006-02-15 04:34:33 |</w:t>
      </w:r>
    </w:p>
    <w:p w:rsidR="00540873" w:rsidRDefault="00540873" w:rsidP="00540873">
      <w:r>
        <w:t>|      160 | CHRIS       | DEPP         | 2006-02-15 04:34:33 |</w:t>
      </w:r>
    </w:p>
    <w:p w:rsidR="00540873" w:rsidRDefault="00540873" w:rsidP="00540873">
      <w:r>
        <w:t>|      161 | HARVEY      | HOPE         | 2006-02-15 04:34:33 |</w:t>
      </w:r>
    </w:p>
    <w:p w:rsidR="00540873" w:rsidRDefault="00540873" w:rsidP="00540873">
      <w:r>
        <w:t>|      162 | OPRAH       | KILMER       | 2006-02-15 04:34:33 |</w:t>
      </w:r>
    </w:p>
    <w:p w:rsidR="00540873" w:rsidRDefault="00540873" w:rsidP="00540873">
      <w:r>
        <w:t>|      163 | CHRISTOPHER | WEST         | 2006-02-15 04:34:33 |</w:t>
      </w:r>
    </w:p>
    <w:p w:rsidR="00540873" w:rsidRDefault="00540873" w:rsidP="00540873">
      <w:r>
        <w:t>|      164 | HUMPHREY    | WILLIS       | 2006-02-15 04:34:33 |</w:t>
      </w:r>
    </w:p>
    <w:p w:rsidR="00540873" w:rsidRDefault="00540873" w:rsidP="00540873">
      <w:r>
        <w:t>|      165 | AL          | GARLAND      | 2006-02-15 04:34:33 |</w:t>
      </w:r>
    </w:p>
    <w:p w:rsidR="00540873" w:rsidRDefault="00540873" w:rsidP="00540873">
      <w:r>
        <w:t>|      166 | NICK        | DEGENERES    | 2006-02-15 04:34:33 |</w:t>
      </w:r>
    </w:p>
    <w:p w:rsidR="00540873" w:rsidRDefault="00540873" w:rsidP="00540873">
      <w:r>
        <w:t>|      167 | LAURENCE    | BULLOCK      | 2006-02-15 04:34:33 |</w:t>
      </w:r>
    </w:p>
    <w:p w:rsidR="00540873" w:rsidRDefault="00540873" w:rsidP="00540873">
      <w:r>
        <w:t>|      168 | WILL        | WILSON       | 2006-02-15 04:34:33 |</w:t>
      </w:r>
    </w:p>
    <w:p w:rsidR="00540873" w:rsidRDefault="00540873" w:rsidP="00540873">
      <w:r>
        <w:t>|      169 | KENNETH     | HOFFMAN      | 2006-02-15 04:34:33 |</w:t>
      </w:r>
    </w:p>
    <w:p w:rsidR="00540873" w:rsidRDefault="00540873" w:rsidP="00540873">
      <w:r>
        <w:t>|      170 | MENA        | HOPPER       | 2006-02-15 04:34:33 |</w:t>
      </w:r>
    </w:p>
    <w:p w:rsidR="00540873" w:rsidRDefault="00540873" w:rsidP="00540873">
      <w:r>
        <w:t>|      171 | OLYMPIA     | PFEIFFER     | 2006-02-15 04:34:33 |</w:t>
      </w:r>
    </w:p>
    <w:p w:rsidR="00540873" w:rsidRDefault="00540873" w:rsidP="00540873">
      <w:r>
        <w:t>|      172 | GROUCHO     | WILLIAMS     | 2006-02-15 04:34:33 |</w:t>
      </w:r>
    </w:p>
    <w:p w:rsidR="00540873" w:rsidRDefault="00540873" w:rsidP="00540873">
      <w:r>
        <w:t>|      173 | ALAN        | DREYFUSS     | 2006-02-15 04:34:33 |</w:t>
      </w:r>
    </w:p>
    <w:p w:rsidR="00540873" w:rsidRDefault="00540873" w:rsidP="00540873">
      <w:r>
        <w:t>|      174 | MICHAEL     | BENING       | 2006-02-15 04:34:33 |</w:t>
      </w:r>
    </w:p>
    <w:p w:rsidR="00540873" w:rsidRDefault="00540873" w:rsidP="00540873">
      <w:r>
        <w:lastRenderedPageBreak/>
        <w:t>|      175 | WILLIAM     | HACKMAN      | 2006-02-15 04:34:33 |</w:t>
      </w:r>
    </w:p>
    <w:p w:rsidR="00540873" w:rsidRDefault="00540873" w:rsidP="00540873">
      <w:r>
        <w:t>|      176 | JON         | CHASE        | 2006-02-15 04:34:33 |</w:t>
      </w:r>
    </w:p>
    <w:p w:rsidR="00540873" w:rsidRDefault="00540873" w:rsidP="00540873">
      <w:r>
        <w:t>|      177 | GENE        | MCKELLEN     | 2006-02-15 04:34:33 |</w:t>
      </w:r>
    </w:p>
    <w:p w:rsidR="00540873" w:rsidRDefault="00540873" w:rsidP="00540873">
      <w:r>
        <w:t>|      178 | LISA        | MONROE       | 2006-02-15 04:34:33 |</w:t>
      </w:r>
    </w:p>
    <w:p w:rsidR="00540873" w:rsidRDefault="00540873" w:rsidP="00540873">
      <w:r>
        <w:t>|      179 | ED          | GUINESS      | 2006-02-15 04:34:33 |</w:t>
      </w:r>
    </w:p>
    <w:p w:rsidR="00540873" w:rsidRDefault="00540873" w:rsidP="00540873">
      <w:r>
        <w:t xml:space="preserve">|      180 | JEFF        | </w:t>
      </w:r>
      <w:proofErr w:type="gramStart"/>
      <w:r>
        <w:t>SILVERSTONE  |</w:t>
      </w:r>
      <w:proofErr w:type="gramEnd"/>
      <w:r>
        <w:t xml:space="preserve"> 2006-02-15 04:34:33 |</w:t>
      </w:r>
    </w:p>
    <w:p w:rsidR="00540873" w:rsidRDefault="00540873" w:rsidP="00540873">
      <w:r>
        <w:t>|      181 | MATTHEW     | CARREY       | 2006-02-15 04:34:33 |</w:t>
      </w:r>
    </w:p>
    <w:p w:rsidR="00540873" w:rsidRDefault="00540873" w:rsidP="00540873">
      <w:r>
        <w:t>|      182 | DEBBIE      | AKROYD       | 2006-02-15 04:34:33 |</w:t>
      </w:r>
    </w:p>
    <w:p w:rsidR="00540873" w:rsidRDefault="00540873" w:rsidP="00540873">
      <w:r>
        <w:t>|      183 | RUSSELL     | CLOSE        | 2006-02-15 04:34:33 |</w:t>
      </w:r>
    </w:p>
    <w:p w:rsidR="00540873" w:rsidRDefault="00540873" w:rsidP="00540873">
      <w:r>
        <w:t>|      184 | HUMPHREY    | GARLAND      | 2006-02-15 04:34:33 |</w:t>
      </w:r>
    </w:p>
    <w:p w:rsidR="00540873" w:rsidRDefault="00540873" w:rsidP="00540873">
      <w:r>
        <w:t>|      185 | MICHAEL     | BOLGER       | 2006-02-15 04:34:33 |</w:t>
      </w:r>
    </w:p>
    <w:p w:rsidR="00540873" w:rsidRDefault="00540873" w:rsidP="00540873">
      <w:r>
        <w:t>|      186 | JULIA       | ZELLWEGER    | 2006-02-15 04:34:33 |</w:t>
      </w:r>
    </w:p>
    <w:p w:rsidR="00540873" w:rsidRDefault="00540873" w:rsidP="00540873">
      <w:r>
        <w:t>|      187 | RENEE       | BALL         | 2006-02-15 04:34:33 |</w:t>
      </w:r>
    </w:p>
    <w:p w:rsidR="00540873" w:rsidRDefault="00540873" w:rsidP="00540873">
      <w:r>
        <w:t>|      188 | ROCK        | DUKAKIS      | 2006-02-15 04:34:33 |</w:t>
      </w:r>
    </w:p>
    <w:p w:rsidR="00540873" w:rsidRDefault="00540873" w:rsidP="00540873">
      <w:r>
        <w:t>|      189 | CUBA        | BIRCH        | 2006-02-15 04:34:33 |</w:t>
      </w:r>
    </w:p>
    <w:p w:rsidR="00540873" w:rsidRDefault="00540873" w:rsidP="00540873">
      <w:r>
        <w:t>|      190 | AUDREY      | BAILEY       | 2006-02-15 04:34:33 |</w:t>
      </w:r>
    </w:p>
    <w:p w:rsidR="00540873" w:rsidRDefault="00540873" w:rsidP="00540873">
      <w:r>
        <w:t>|      191 | GREGORY     | GOODING      | 2006-02-15 04:34:33 |</w:t>
      </w:r>
    </w:p>
    <w:p w:rsidR="00540873" w:rsidRDefault="00540873" w:rsidP="00540873">
      <w:r>
        <w:t>|      192 | JOHN        | SUVARI       | 2006-02-15 04:34:33 |</w:t>
      </w:r>
    </w:p>
    <w:p w:rsidR="00540873" w:rsidRDefault="00540873" w:rsidP="00540873">
      <w:r>
        <w:t>|      193 | BURT        | TEMPLE       | 2006-02-15 04:34:33 |</w:t>
      </w:r>
    </w:p>
    <w:p w:rsidR="00540873" w:rsidRDefault="00540873" w:rsidP="00540873">
      <w:r>
        <w:t>|      194 | MERYL       | ALLEN        | 2006-02-15 04:34:33 |</w:t>
      </w:r>
    </w:p>
    <w:p w:rsidR="00540873" w:rsidRDefault="00540873" w:rsidP="00540873">
      <w:r>
        <w:t xml:space="preserve">|      195 | JAYNE       | </w:t>
      </w:r>
      <w:proofErr w:type="gramStart"/>
      <w:r>
        <w:t>SILVERSTONE  |</w:t>
      </w:r>
      <w:proofErr w:type="gramEnd"/>
      <w:r>
        <w:t xml:space="preserve"> 2006-02-15 04:34:33 |</w:t>
      </w:r>
    </w:p>
    <w:p w:rsidR="00540873" w:rsidRDefault="00540873" w:rsidP="00540873">
      <w:r>
        <w:t>|      196 | BELA        | WALKEN       | 2006-02-15 04:34:33 |</w:t>
      </w:r>
    </w:p>
    <w:p w:rsidR="00540873" w:rsidRDefault="00540873" w:rsidP="00540873">
      <w:r>
        <w:t>|      197 | REESE       | WEST         | 2006-02-15 04:34:33 |</w:t>
      </w:r>
    </w:p>
    <w:p w:rsidR="00540873" w:rsidRDefault="00540873" w:rsidP="00540873">
      <w:r>
        <w:t>|      198 | MARY        | KEITEL       | 2006-02-15 04:34:33 |</w:t>
      </w:r>
    </w:p>
    <w:p w:rsidR="00540873" w:rsidRDefault="00540873" w:rsidP="00540873">
      <w:r>
        <w:t>|      199 | JULIA       | FAWCETT      | 2006-02-15 04:34:33 |</w:t>
      </w:r>
    </w:p>
    <w:p w:rsidR="00540873" w:rsidRDefault="00540873" w:rsidP="00540873">
      <w:r>
        <w:lastRenderedPageBreak/>
        <w:t>|      200 | THORA       | TEMPLE       | 2006-02-15 04:34:33 |</w:t>
      </w:r>
    </w:p>
    <w:p w:rsidR="00540873" w:rsidRDefault="00540873" w:rsidP="00540873">
      <w:r>
        <w:t>+----------+-------------+--------------+---------------------+</w:t>
      </w:r>
    </w:p>
    <w:p w:rsidR="00540873" w:rsidRDefault="00540873" w:rsidP="00540873">
      <w:r>
        <w:t>200 rows in set (0.047 sec)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distinct </w:t>
      </w:r>
      <w:proofErr w:type="spellStart"/>
      <w:r>
        <w:t>first_name</w:t>
      </w:r>
      <w:proofErr w:type="spellEnd"/>
      <w:r>
        <w:t xml:space="preserve"> as "First Name" from actor;</w:t>
      </w:r>
    </w:p>
    <w:p w:rsidR="00540873" w:rsidRDefault="00540873" w:rsidP="00540873">
      <w:r>
        <w:t>+-------------+</w:t>
      </w:r>
    </w:p>
    <w:p w:rsidR="00540873" w:rsidRDefault="00540873" w:rsidP="00540873">
      <w:r>
        <w:t xml:space="preserve">| First </w:t>
      </w:r>
      <w:proofErr w:type="gramStart"/>
      <w:r>
        <w:t>Name  |</w:t>
      </w:r>
      <w:proofErr w:type="gramEnd"/>
    </w:p>
    <w:p w:rsidR="00540873" w:rsidRDefault="00540873" w:rsidP="00540873">
      <w:r>
        <w:t>+-------------+</w:t>
      </w:r>
    </w:p>
    <w:p w:rsidR="00540873" w:rsidRDefault="00540873" w:rsidP="00540873">
      <w:r>
        <w:t>| PENELOPE    |</w:t>
      </w:r>
    </w:p>
    <w:p w:rsidR="00540873" w:rsidRDefault="00540873" w:rsidP="00540873">
      <w:r>
        <w:t>| NICK        |</w:t>
      </w:r>
    </w:p>
    <w:p w:rsidR="00540873" w:rsidRDefault="00540873" w:rsidP="00540873">
      <w:r>
        <w:t>| ED          |</w:t>
      </w:r>
    </w:p>
    <w:p w:rsidR="00540873" w:rsidRDefault="00540873" w:rsidP="00540873">
      <w:r>
        <w:t>| JENNIFER    |</w:t>
      </w:r>
    </w:p>
    <w:p w:rsidR="00540873" w:rsidRDefault="00540873" w:rsidP="00540873">
      <w:r>
        <w:t>| JOHNNY      |</w:t>
      </w:r>
    </w:p>
    <w:p w:rsidR="00540873" w:rsidRDefault="00540873" w:rsidP="00540873">
      <w:r>
        <w:t>| BETTE       |</w:t>
      </w:r>
    </w:p>
    <w:p w:rsidR="00540873" w:rsidRDefault="00540873" w:rsidP="00540873">
      <w:r>
        <w:t>| GRACE       |</w:t>
      </w:r>
    </w:p>
    <w:p w:rsidR="00540873" w:rsidRDefault="00540873" w:rsidP="00540873">
      <w:r>
        <w:t>| MATTHEW     |</w:t>
      </w:r>
    </w:p>
    <w:p w:rsidR="00540873" w:rsidRDefault="00540873" w:rsidP="00540873">
      <w:r>
        <w:t>| JOE         |</w:t>
      </w:r>
    </w:p>
    <w:p w:rsidR="00540873" w:rsidRDefault="00540873" w:rsidP="00540873">
      <w:r>
        <w:t>| CHRISTIAN   |</w:t>
      </w:r>
    </w:p>
    <w:p w:rsidR="00540873" w:rsidRDefault="00540873" w:rsidP="00540873">
      <w:r>
        <w:t>| ZERO        |</w:t>
      </w:r>
    </w:p>
    <w:p w:rsidR="00540873" w:rsidRDefault="00540873" w:rsidP="00540873">
      <w:r>
        <w:t>| KARL        |</w:t>
      </w:r>
    </w:p>
    <w:p w:rsidR="00540873" w:rsidRDefault="00540873" w:rsidP="00540873">
      <w:r>
        <w:t>| UMA         |</w:t>
      </w:r>
    </w:p>
    <w:p w:rsidR="00540873" w:rsidRDefault="00540873" w:rsidP="00540873">
      <w:r>
        <w:t>| VIVIEN      |</w:t>
      </w:r>
    </w:p>
    <w:p w:rsidR="00540873" w:rsidRDefault="00540873" w:rsidP="00540873">
      <w:r>
        <w:t>| CUBA        |</w:t>
      </w:r>
    </w:p>
    <w:p w:rsidR="00540873" w:rsidRDefault="00540873" w:rsidP="00540873">
      <w:r>
        <w:t>| FRED        |</w:t>
      </w:r>
    </w:p>
    <w:p w:rsidR="00540873" w:rsidRDefault="00540873" w:rsidP="00540873">
      <w:r>
        <w:t>| HELEN       |</w:t>
      </w:r>
    </w:p>
    <w:p w:rsidR="00540873" w:rsidRDefault="00540873" w:rsidP="00540873">
      <w:r>
        <w:lastRenderedPageBreak/>
        <w:t>| DAN         |</w:t>
      </w:r>
    </w:p>
    <w:p w:rsidR="00540873" w:rsidRDefault="00540873" w:rsidP="00540873">
      <w:r>
        <w:t>| BOB         |</w:t>
      </w:r>
    </w:p>
    <w:p w:rsidR="00540873" w:rsidRDefault="00540873" w:rsidP="00540873">
      <w:r>
        <w:t>| LUCILLE     |</w:t>
      </w:r>
    </w:p>
    <w:p w:rsidR="00540873" w:rsidRDefault="00540873" w:rsidP="00540873">
      <w:r>
        <w:t>| KIRSTEN     |</w:t>
      </w:r>
    </w:p>
    <w:p w:rsidR="00540873" w:rsidRDefault="00540873" w:rsidP="00540873">
      <w:r>
        <w:t>| ELVIS       |</w:t>
      </w:r>
    </w:p>
    <w:p w:rsidR="00540873" w:rsidRDefault="00540873" w:rsidP="00540873">
      <w:r>
        <w:t>| SANDRA      |</w:t>
      </w:r>
    </w:p>
    <w:p w:rsidR="00540873" w:rsidRDefault="00540873" w:rsidP="00540873">
      <w:r>
        <w:t>| CAMERON     |</w:t>
      </w:r>
    </w:p>
    <w:p w:rsidR="00540873" w:rsidRDefault="00540873" w:rsidP="00540873">
      <w:r>
        <w:t>| KEVIN       |</w:t>
      </w:r>
    </w:p>
    <w:p w:rsidR="00540873" w:rsidRDefault="00540873" w:rsidP="00540873">
      <w:r>
        <w:t>| RIP         |</w:t>
      </w:r>
    </w:p>
    <w:p w:rsidR="00540873" w:rsidRDefault="00540873" w:rsidP="00540873">
      <w:r>
        <w:t>| JULIA       |</w:t>
      </w:r>
    </w:p>
    <w:p w:rsidR="00540873" w:rsidRDefault="00540873" w:rsidP="00540873">
      <w:r>
        <w:t>| WOODY       |</w:t>
      </w:r>
    </w:p>
    <w:p w:rsidR="00540873" w:rsidRDefault="00540873" w:rsidP="00540873">
      <w:r>
        <w:t>| ALEC        |</w:t>
      </w:r>
    </w:p>
    <w:p w:rsidR="00540873" w:rsidRDefault="00540873" w:rsidP="00540873">
      <w:r>
        <w:t>| SISSY       |</w:t>
      </w:r>
    </w:p>
    <w:p w:rsidR="00540873" w:rsidRDefault="00540873" w:rsidP="00540873">
      <w:r>
        <w:t>| TIM         |</w:t>
      </w:r>
    </w:p>
    <w:p w:rsidR="00540873" w:rsidRDefault="00540873" w:rsidP="00540873">
      <w:r>
        <w:t>| MILLA       |</w:t>
      </w:r>
    </w:p>
    <w:p w:rsidR="00540873" w:rsidRDefault="00540873" w:rsidP="00540873">
      <w:r>
        <w:t>| AUDREY      |</w:t>
      </w:r>
    </w:p>
    <w:p w:rsidR="00540873" w:rsidRDefault="00540873" w:rsidP="00540873">
      <w:r>
        <w:t>| JUDY        |</w:t>
      </w:r>
    </w:p>
    <w:p w:rsidR="00540873" w:rsidRDefault="00540873" w:rsidP="00540873">
      <w:r>
        <w:t>| BURT        |</w:t>
      </w:r>
    </w:p>
    <w:p w:rsidR="00540873" w:rsidRDefault="00540873" w:rsidP="00540873">
      <w:r>
        <w:t>| VAL         |</w:t>
      </w:r>
    </w:p>
    <w:p w:rsidR="00540873" w:rsidRDefault="00540873" w:rsidP="00540873">
      <w:r>
        <w:t>| TOM         |</w:t>
      </w:r>
    </w:p>
    <w:p w:rsidR="00540873" w:rsidRDefault="00540873" w:rsidP="00540873">
      <w:r>
        <w:t>| GOLDIE      |</w:t>
      </w:r>
    </w:p>
    <w:p w:rsidR="00540873" w:rsidRDefault="00540873" w:rsidP="00540873">
      <w:r>
        <w:t>| JODIE       |</w:t>
      </w:r>
    </w:p>
    <w:p w:rsidR="00540873" w:rsidRDefault="00540873" w:rsidP="00540873">
      <w:r>
        <w:t>| KIRK        |</w:t>
      </w:r>
    </w:p>
    <w:p w:rsidR="00540873" w:rsidRDefault="00540873" w:rsidP="00540873">
      <w:r>
        <w:t>| REESE       |</w:t>
      </w:r>
    </w:p>
    <w:p w:rsidR="00540873" w:rsidRDefault="00540873" w:rsidP="00540873">
      <w:r>
        <w:t>| PARKER      |</w:t>
      </w:r>
    </w:p>
    <w:p w:rsidR="00540873" w:rsidRDefault="00540873" w:rsidP="00540873">
      <w:r>
        <w:lastRenderedPageBreak/>
        <w:t>| FRANCES     |</w:t>
      </w:r>
    </w:p>
    <w:p w:rsidR="00540873" w:rsidRDefault="00540873" w:rsidP="00540873">
      <w:r>
        <w:t>| ANNE        |</w:t>
      </w:r>
    </w:p>
    <w:p w:rsidR="00540873" w:rsidRDefault="00540873" w:rsidP="00540873">
      <w:r>
        <w:t>| NATALIE     |</w:t>
      </w:r>
    </w:p>
    <w:p w:rsidR="00540873" w:rsidRDefault="00540873" w:rsidP="00540873">
      <w:r>
        <w:t>| GARY        |</w:t>
      </w:r>
    </w:p>
    <w:p w:rsidR="00540873" w:rsidRDefault="00540873" w:rsidP="00540873">
      <w:r>
        <w:t>| CARMEN      |</w:t>
      </w:r>
    </w:p>
    <w:p w:rsidR="00540873" w:rsidRDefault="00540873" w:rsidP="00540873">
      <w:r>
        <w:t>| MENA        |</w:t>
      </w:r>
    </w:p>
    <w:p w:rsidR="00540873" w:rsidRDefault="00540873" w:rsidP="00540873">
      <w:r>
        <w:t>| FAY         |</w:t>
      </w:r>
    </w:p>
    <w:p w:rsidR="00540873" w:rsidRDefault="00540873" w:rsidP="00540873">
      <w:r>
        <w:t>| JUDE        |</w:t>
      </w:r>
    </w:p>
    <w:p w:rsidR="00540873" w:rsidRDefault="00540873" w:rsidP="00540873">
      <w:r>
        <w:t>| DUSTIN      |</w:t>
      </w:r>
    </w:p>
    <w:p w:rsidR="00540873" w:rsidRDefault="00540873" w:rsidP="00540873">
      <w:r>
        <w:t>| HENRY       |</w:t>
      </w:r>
    </w:p>
    <w:p w:rsidR="00540873" w:rsidRDefault="00540873" w:rsidP="00540873">
      <w:r>
        <w:t>| JAYNE       |</w:t>
      </w:r>
    </w:p>
    <w:p w:rsidR="00540873" w:rsidRDefault="00540873" w:rsidP="00540873">
      <w:r>
        <w:t>| RAY         |</w:t>
      </w:r>
    </w:p>
    <w:p w:rsidR="00540873" w:rsidRDefault="00540873" w:rsidP="00540873">
      <w:r>
        <w:t>| ANGELA      |</w:t>
      </w:r>
    </w:p>
    <w:p w:rsidR="00540873" w:rsidRDefault="00540873" w:rsidP="00540873">
      <w:r>
        <w:t>| MARY        |</w:t>
      </w:r>
    </w:p>
    <w:p w:rsidR="00540873" w:rsidRDefault="00540873" w:rsidP="00540873">
      <w:r>
        <w:t>| JESSICA     |</w:t>
      </w:r>
    </w:p>
    <w:p w:rsidR="00540873" w:rsidRDefault="00540873" w:rsidP="00540873">
      <w:r>
        <w:t>| KENNETH     |</w:t>
      </w:r>
    </w:p>
    <w:p w:rsidR="00540873" w:rsidRDefault="00540873" w:rsidP="00540873">
      <w:r>
        <w:t>| MICHELLE    |</w:t>
      </w:r>
    </w:p>
    <w:p w:rsidR="00540873" w:rsidRDefault="00540873" w:rsidP="00540873">
      <w:r>
        <w:t>| ADAM        |</w:t>
      </w:r>
    </w:p>
    <w:p w:rsidR="00540873" w:rsidRDefault="00540873" w:rsidP="00540873">
      <w:r>
        <w:t>| SEAN        |</w:t>
      </w:r>
    </w:p>
    <w:p w:rsidR="00540873" w:rsidRDefault="00540873" w:rsidP="00540873">
      <w:r>
        <w:t>| ANGELINA    |</w:t>
      </w:r>
    </w:p>
    <w:p w:rsidR="00540873" w:rsidRDefault="00540873" w:rsidP="00540873">
      <w:r>
        <w:t>| CARY        |</w:t>
      </w:r>
    </w:p>
    <w:p w:rsidR="00540873" w:rsidRDefault="00540873" w:rsidP="00540873">
      <w:r>
        <w:t>| GROUCHO     |</w:t>
      </w:r>
    </w:p>
    <w:p w:rsidR="00540873" w:rsidRDefault="00540873" w:rsidP="00540873">
      <w:r>
        <w:t>| MAE         |</w:t>
      </w:r>
    </w:p>
    <w:p w:rsidR="00540873" w:rsidRDefault="00540873" w:rsidP="00540873">
      <w:r>
        <w:t>| RALPH       |</w:t>
      </w:r>
    </w:p>
    <w:p w:rsidR="00540873" w:rsidRDefault="00540873" w:rsidP="00540873">
      <w:r>
        <w:t>| SCARLETT    |</w:t>
      </w:r>
    </w:p>
    <w:p w:rsidR="00540873" w:rsidRDefault="00540873" w:rsidP="00540873">
      <w:r>
        <w:lastRenderedPageBreak/>
        <w:t>| BEN         |</w:t>
      </w:r>
    </w:p>
    <w:p w:rsidR="00540873" w:rsidRDefault="00540873" w:rsidP="00540873">
      <w:r>
        <w:t>| JAMES       |</w:t>
      </w:r>
    </w:p>
    <w:p w:rsidR="00540873" w:rsidRDefault="00540873" w:rsidP="00540873">
      <w:r>
        <w:t>| MINNIE      |</w:t>
      </w:r>
    </w:p>
    <w:p w:rsidR="00540873" w:rsidRDefault="00540873" w:rsidP="00540873">
      <w:r>
        <w:t>| GREG        |</w:t>
      </w:r>
    </w:p>
    <w:p w:rsidR="00540873" w:rsidRDefault="00540873" w:rsidP="00540873">
      <w:r>
        <w:t>| SPENCER     |</w:t>
      </w:r>
    </w:p>
    <w:p w:rsidR="00540873" w:rsidRDefault="00540873" w:rsidP="00540873">
      <w:r>
        <w:t>| CHARLIZE    |</w:t>
      </w:r>
    </w:p>
    <w:p w:rsidR="00540873" w:rsidRDefault="00540873" w:rsidP="00540873">
      <w:r>
        <w:t>| CHRISTOPHER |</w:t>
      </w:r>
    </w:p>
    <w:p w:rsidR="00540873" w:rsidRDefault="00540873" w:rsidP="00540873">
      <w:r>
        <w:t>| ELLEN       |</w:t>
      </w:r>
    </w:p>
    <w:p w:rsidR="00540873" w:rsidRDefault="00540873" w:rsidP="00540873">
      <w:r>
        <w:t>| DARYL       |</w:t>
      </w:r>
    </w:p>
    <w:p w:rsidR="00540873" w:rsidRDefault="00540873" w:rsidP="00540873">
      <w:r>
        <w:t>| GENE        |</w:t>
      </w:r>
    </w:p>
    <w:p w:rsidR="00540873" w:rsidRDefault="00540873" w:rsidP="00540873">
      <w:r>
        <w:t>| MEG         |</w:t>
      </w:r>
    </w:p>
    <w:p w:rsidR="00540873" w:rsidRDefault="00540873" w:rsidP="00540873">
      <w:r>
        <w:t>| CHRIS       |</w:t>
      </w:r>
    </w:p>
    <w:p w:rsidR="00540873" w:rsidRDefault="00540873" w:rsidP="00540873">
      <w:r>
        <w:t>| JIM         |</w:t>
      </w:r>
    </w:p>
    <w:p w:rsidR="00540873" w:rsidRDefault="00540873" w:rsidP="00540873">
      <w:r>
        <w:t>| SUSAN       |</w:t>
      </w:r>
    </w:p>
    <w:p w:rsidR="00540873" w:rsidRDefault="00540873" w:rsidP="00540873">
      <w:r>
        <w:t>| WALTER      |</w:t>
      </w:r>
    </w:p>
    <w:p w:rsidR="00540873" w:rsidRDefault="00540873" w:rsidP="00540873">
      <w:r>
        <w:t>| SIDNEY      |</w:t>
      </w:r>
    </w:p>
    <w:p w:rsidR="00540873" w:rsidRDefault="00540873" w:rsidP="00540873">
      <w:r>
        <w:t>| GINA        |</w:t>
      </w:r>
    </w:p>
    <w:p w:rsidR="00540873" w:rsidRDefault="00540873" w:rsidP="00540873">
      <w:r>
        <w:t>| WARREN      |</w:t>
      </w:r>
    </w:p>
    <w:p w:rsidR="00540873" w:rsidRDefault="00540873" w:rsidP="00540873">
      <w:r>
        <w:t>| SYLVESTER   |</w:t>
      </w:r>
    </w:p>
    <w:p w:rsidR="00540873" w:rsidRDefault="00540873" w:rsidP="00540873">
      <w:r>
        <w:t>| RUSSELL     |</w:t>
      </w:r>
    </w:p>
    <w:p w:rsidR="00540873" w:rsidRDefault="00540873" w:rsidP="00540873">
      <w:r>
        <w:t>| MORGAN      |</w:t>
      </w:r>
    </w:p>
    <w:p w:rsidR="00540873" w:rsidRDefault="00540873" w:rsidP="00540873">
      <w:r>
        <w:t>| HARRISON    |</w:t>
      </w:r>
    </w:p>
    <w:p w:rsidR="00540873" w:rsidRDefault="00540873" w:rsidP="00540873">
      <w:r>
        <w:t>| RENEE       |</w:t>
      </w:r>
    </w:p>
    <w:p w:rsidR="00540873" w:rsidRDefault="00540873" w:rsidP="00540873">
      <w:r>
        <w:t>| LIZA        |</w:t>
      </w:r>
    </w:p>
    <w:p w:rsidR="00540873" w:rsidRDefault="00540873" w:rsidP="00540873">
      <w:r>
        <w:t>| SALMA       |</w:t>
      </w:r>
    </w:p>
    <w:p w:rsidR="00540873" w:rsidRDefault="00540873" w:rsidP="00540873">
      <w:r>
        <w:lastRenderedPageBreak/>
        <w:t>| JULIANNE    |</w:t>
      </w:r>
    </w:p>
    <w:p w:rsidR="00540873" w:rsidRDefault="00540873" w:rsidP="00540873">
      <w:r>
        <w:t>| ALBERT      |</w:t>
      </w:r>
    </w:p>
    <w:p w:rsidR="00540873" w:rsidRDefault="00540873" w:rsidP="00540873">
      <w:r>
        <w:t>| CATE        |</w:t>
      </w:r>
    </w:p>
    <w:p w:rsidR="00540873" w:rsidRDefault="00540873" w:rsidP="00540873">
      <w:r>
        <w:t>| GRETA       |</w:t>
      </w:r>
    </w:p>
    <w:p w:rsidR="00540873" w:rsidRDefault="00540873" w:rsidP="00540873">
      <w:r>
        <w:t>| JANE        |</w:t>
      </w:r>
    </w:p>
    <w:p w:rsidR="00540873" w:rsidRDefault="00540873" w:rsidP="00540873">
      <w:r>
        <w:t>| RICHARD     |</w:t>
      </w:r>
    </w:p>
    <w:p w:rsidR="00540873" w:rsidRDefault="00540873" w:rsidP="00540873">
      <w:r>
        <w:t>| RITA        |</w:t>
      </w:r>
    </w:p>
    <w:p w:rsidR="00540873" w:rsidRDefault="00540873" w:rsidP="00540873">
      <w:r>
        <w:t>| EWAN        |</w:t>
      </w:r>
    </w:p>
    <w:p w:rsidR="00540873" w:rsidRDefault="00540873" w:rsidP="00540873">
      <w:r>
        <w:t>| WHOOPI      |</w:t>
      </w:r>
    </w:p>
    <w:p w:rsidR="00540873" w:rsidRDefault="00540873" w:rsidP="00540873">
      <w:r>
        <w:t>| JADA        |</w:t>
      </w:r>
    </w:p>
    <w:p w:rsidR="00540873" w:rsidRDefault="00540873" w:rsidP="00540873">
      <w:r>
        <w:t>| RIVER       |</w:t>
      </w:r>
    </w:p>
    <w:p w:rsidR="00540873" w:rsidRDefault="00540873" w:rsidP="00540873">
      <w:r>
        <w:t>| KIM         |</w:t>
      </w:r>
    </w:p>
    <w:p w:rsidR="00540873" w:rsidRDefault="00540873" w:rsidP="00540873">
      <w:r>
        <w:t>| EMILY       |</w:t>
      </w:r>
    </w:p>
    <w:p w:rsidR="00540873" w:rsidRDefault="00540873" w:rsidP="00540873">
      <w:r>
        <w:t>| GEOFFREY    |</w:t>
      </w:r>
    </w:p>
    <w:p w:rsidR="00540873" w:rsidRDefault="00540873" w:rsidP="00540873">
      <w:r>
        <w:t>| MERYL       |</w:t>
      </w:r>
    </w:p>
    <w:p w:rsidR="00540873" w:rsidRDefault="00540873" w:rsidP="00540873">
      <w:r>
        <w:t>| IAN         |</w:t>
      </w:r>
    </w:p>
    <w:p w:rsidR="00540873" w:rsidRDefault="00540873" w:rsidP="00540873">
      <w:r>
        <w:t>| LAURA       |</w:t>
      </w:r>
    </w:p>
    <w:p w:rsidR="00540873" w:rsidRDefault="00540873" w:rsidP="00540873">
      <w:r>
        <w:t>| HARVEY      |</w:t>
      </w:r>
    </w:p>
    <w:p w:rsidR="00540873" w:rsidRDefault="00540873" w:rsidP="00540873">
      <w:r>
        <w:t>| OPRAH       |</w:t>
      </w:r>
    </w:p>
    <w:p w:rsidR="00540873" w:rsidRDefault="00540873" w:rsidP="00540873">
      <w:r>
        <w:t>| HUMPHREY    |</w:t>
      </w:r>
    </w:p>
    <w:p w:rsidR="00540873" w:rsidRDefault="00540873" w:rsidP="00540873">
      <w:r>
        <w:t>| AL          |</w:t>
      </w:r>
    </w:p>
    <w:p w:rsidR="00540873" w:rsidRDefault="00540873" w:rsidP="00540873">
      <w:r>
        <w:t>| LAURENCE    |</w:t>
      </w:r>
    </w:p>
    <w:p w:rsidR="00540873" w:rsidRDefault="00540873" w:rsidP="00540873">
      <w:r>
        <w:t>| WILL        |</w:t>
      </w:r>
    </w:p>
    <w:p w:rsidR="00540873" w:rsidRDefault="00540873" w:rsidP="00540873">
      <w:r>
        <w:t>| OLYMPIA     |</w:t>
      </w:r>
    </w:p>
    <w:p w:rsidR="00540873" w:rsidRDefault="00540873" w:rsidP="00540873">
      <w:r>
        <w:t>| ALAN        |</w:t>
      </w:r>
    </w:p>
    <w:p w:rsidR="00540873" w:rsidRDefault="00540873" w:rsidP="00540873">
      <w:r>
        <w:lastRenderedPageBreak/>
        <w:t>| MICHAEL     |</w:t>
      </w:r>
    </w:p>
    <w:p w:rsidR="00540873" w:rsidRDefault="00540873" w:rsidP="00540873">
      <w:r>
        <w:t>| WILLIAM     |</w:t>
      </w:r>
    </w:p>
    <w:p w:rsidR="00540873" w:rsidRDefault="00540873" w:rsidP="00540873">
      <w:r>
        <w:t>| JON         |</w:t>
      </w:r>
    </w:p>
    <w:p w:rsidR="00540873" w:rsidRDefault="00540873" w:rsidP="00540873">
      <w:r>
        <w:t>| LISA        |</w:t>
      </w:r>
    </w:p>
    <w:p w:rsidR="00540873" w:rsidRDefault="00540873" w:rsidP="00540873">
      <w:r>
        <w:t>| JEFF        |</w:t>
      </w:r>
    </w:p>
    <w:p w:rsidR="00540873" w:rsidRDefault="00540873" w:rsidP="00540873">
      <w:r>
        <w:t>| DEBBIE      |</w:t>
      </w:r>
    </w:p>
    <w:p w:rsidR="00540873" w:rsidRDefault="00540873" w:rsidP="00540873">
      <w:r>
        <w:t>| ROCK        |</w:t>
      </w:r>
    </w:p>
    <w:p w:rsidR="00540873" w:rsidRDefault="00540873" w:rsidP="00540873">
      <w:r>
        <w:t>| GREGORY     |</w:t>
      </w:r>
    </w:p>
    <w:p w:rsidR="00540873" w:rsidRDefault="00540873" w:rsidP="00540873">
      <w:r>
        <w:t>| JOHN        |</w:t>
      </w:r>
    </w:p>
    <w:p w:rsidR="00540873" w:rsidRDefault="00540873" w:rsidP="00540873">
      <w:r>
        <w:t>| BELA        |</w:t>
      </w:r>
    </w:p>
    <w:p w:rsidR="00540873" w:rsidRDefault="00540873" w:rsidP="00540873">
      <w:r>
        <w:t>| THORA       |</w:t>
      </w:r>
    </w:p>
    <w:p w:rsidR="00540873" w:rsidRDefault="00540873" w:rsidP="00540873">
      <w:r>
        <w:t>+-------------+</w:t>
      </w:r>
    </w:p>
    <w:p w:rsidR="00540873" w:rsidRDefault="00540873" w:rsidP="00540873">
      <w:r>
        <w:t>128 rows in set (0.004 sec)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</w:t>
      </w:r>
      <w:proofErr w:type="gramStart"/>
      <w:r>
        <w:t>count(</w:t>
      </w:r>
      <w:proofErr w:type="gramEnd"/>
      <w:r>
        <w:t xml:space="preserve">distinct) </w:t>
      </w:r>
      <w:proofErr w:type="spellStart"/>
      <w:r>
        <w:t>first_name</w:t>
      </w:r>
      <w:proofErr w:type="spellEnd"/>
      <w:r>
        <w:t xml:space="preserve"> as "First Name" from actor;</w:t>
      </w:r>
    </w:p>
    <w:p w:rsidR="00540873" w:rsidRDefault="00540873" w:rsidP="00540873">
      <w:r>
        <w:t xml:space="preserve">ERROR 1064 (42000): You have an error in your SQL syntax; check the manual that corresponds to your </w:t>
      </w:r>
      <w:proofErr w:type="spellStart"/>
      <w:r>
        <w:t>MariaDB</w:t>
      </w:r>
      <w:proofErr w:type="spellEnd"/>
      <w:r>
        <w:t xml:space="preserve"> server version for the right syntax to use near ') </w:t>
      </w:r>
      <w:proofErr w:type="spellStart"/>
      <w:r>
        <w:t>first_name</w:t>
      </w:r>
      <w:proofErr w:type="spellEnd"/>
      <w:r>
        <w:t xml:space="preserve"> as "First Name" from actor' at line 1</w:t>
      </w:r>
    </w:p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</w:t>
      </w:r>
      <w:proofErr w:type="gramStart"/>
      <w:r>
        <w:t>count(</w:t>
      </w:r>
      <w:proofErr w:type="gramEnd"/>
      <w:r>
        <w:t xml:space="preserve">(distinct) </w:t>
      </w:r>
      <w:proofErr w:type="spellStart"/>
      <w:r>
        <w:t>first_name</w:t>
      </w:r>
      <w:proofErr w:type="spellEnd"/>
      <w:r>
        <w:t>) as "First Name" from actor;</w:t>
      </w:r>
    </w:p>
    <w:p w:rsidR="00540873" w:rsidRDefault="00540873" w:rsidP="00540873">
      <w:r>
        <w:t xml:space="preserve">ERROR 1064 (42000): You have an error in your SQL syntax; check the manual that corresponds to your </w:t>
      </w:r>
      <w:proofErr w:type="spellStart"/>
      <w:r>
        <w:t>MariaDB</w:t>
      </w:r>
      <w:proofErr w:type="spellEnd"/>
      <w:r>
        <w:t xml:space="preserve"> server version for the right syntax to use near 'distinct) </w:t>
      </w:r>
      <w:proofErr w:type="spellStart"/>
      <w:r>
        <w:t>first_name</w:t>
      </w:r>
      <w:proofErr w:type="spellEnd"/>
      <w:r>
        <w:t>) as "First Name" from actor' at line 1</w:t>
      </w:r>
    </w:p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</w:t>
      </w:r>
      <w:proofErr w:type="gramStart"/>
      <w:r>
        <w:t>count(</w:t>
      </w:r>
      <w:proofErr w:type="gramEnd"/>
      <w:r>
        <w:t>distinct(</w:t>
      </w:r>
      <w:proofErr w:type="spellStart"/>
      <w:r>
        <w:t>first_name</w:t>
      </w:r>
      <w:proofErr w:type="spellEnd"/>
      <w:r>
        <w:t>)) as "First Name" from actor;</w:t>
      </w:r>
    </w:p>
    <w:p w:rsidR="00540873" w:rsidRDefault="00540873" w:rsidP="00540873">
      <w:r>
        <w:t>+------------+</w:t>
      </w:r>
    </w:p>
    <w:p w:rsidR="00540873" w:rsidRDefault="00540873" w:rsidP="00540873">
      <w:r>
        <w:t>| First Name |</w:t>
      </w:r>
    </w:p>
    <w:p w:rsidR="00540873" w:rsidRDefault="00540873" w:rsidP="00540873">
      <w:r>
        <w:t>+------------+</w:t>
      </w:r>
    </w:p>
    <w:p w:rsidR="00540873" w:rsidRDefault="00540873" w:rsidP="00540873">
      <w:r>
        <w:t>|        128 |</w:t>
      </w:r>
    </w:p>
    <w:p w:rsidR="00540873" w:rsidRDefault="00540873" w:rsidP="00540873">
      <w:r>
        <w:t>+------------+</w:t>
      </w:r>
    </w:p>
    <w:p w:rsidR="00540873" w:rsidRDefault="00540873" w:rsidP="00540873">
      <w:r>
        <w:lastRenderedPageBreak/>
        <w:t>1 row in set (0.007 sec)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</w:t>
      </w:r>
      <w:proofErr w:type="spellStart"/>
      <w:r>
        <w:t>first_name</w:t>
      </w:r>
      <w:proofErr w:type="spellEnd"/>
      <w:r>
        <w:t xml:space="preserve"> from actors where </w:t>
      </w:r>
      <w:proofErr w:type="spellStart"/>
      <w:r>
        <w:t>first_name</w:t>
      </w:r>
      <w:proofErr w:type="spellEnd"/>
      <w:r>
        <w:t xml:space="preserve"> = "</w:t>
      </w:r>
      <w:proofErr w:type="spellStart"/>
      <w:r>
        <w:t>Grucho</w:t>
      </w:r>
      <w:proofErr w:type="spellEnd"/>
      <w:r>
        <w:t>";</w:t>
      </w:r>
    </w:p>
    <w:p w:rsidR="00540873" w:rsidRDefault="00540873" w:rsidP="00540873">
      <w:r>
        <w:t>ERROR 1146 (42S02): Table '</w:t>
      </w:r>
      <w:proofErr w:type="spellStart"/>
      <w:r>
        <w:t>sakila.actors</w:t>
      </w:r>
      <w:proofErr w:type="spellEnd"/>
      <w:r>
        <w:t>' doesn't exist</w:t>
      </w:r>
    </w:p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</w:t>
      </w:r>
      <w:proofErr w:type="spellStart"/>
      <w:r>
        <w:t>first_name</w:t>
      </w:r>
      <w:proofErr w:type="spellEnd"/>
      <w:r>
        <w:t xml:space="preserve"> from actor where </w:t>
      </w:r>
      <w:proofErr w:type="spellStart"/>
      <w:r>
        <w:t>first_name</w:t>
      </w:r>
      <w:proofErr w:type="spellEnd"/>
      <w:r>
        <w:t xml:space="preserve"> = "</w:t>
      </w:r>
      <w:proofErr w:type="spellStart"/>
      <w:r>
        <w:t>Grucho</w:t>
      </w:r>
      <w:proofErr w:type="spellEnd"/>
      <w:r>
        <w:t>";</w:t>
      </w:r>
    </w:p>
    <w:p w:rsidR="00540873" w:rsidRDefault="00540873" w:rsidP="00540873">
      <w:r>
        <w:t>Empty set (0.023 sec)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</w:t>
      </w:r>
      <w:proofErr w:type="spellStart"/>
      <w:r>
        <w:t>first_name</w:t>
      </w:r>
      <w:proofErr w:type="spellEnd"/>
      <w:r>
        <w:t xml:space="preserve"> from actor where </w:t>
      </w:r>
      <w:proofErr w:type="spellStart"/>
      <w:r>
        <w:t>first_name</w:t>
      </w:r>
      <w:proofErr w:type="spellEnd"/>
      <w:r>
        <w:t xml:space="preserve"> </w:t>
      </w:r>
      <w:proofErr w:type="gramStart"/>
      <w:r>
        <w:t>like  "</w:t>
      </w:r>
      <w:proofErr w:type="spellStart"/>
      <w:proofErr w:type="gramEnd"/>
      <w:r>
        <w:t>Grucho</w:t>
      </w:r>
      <w:proofErr w:type="spellEnd"/>
      <w:r>
        <w:t>";</w:t>
      </w:r>
    </w:p>
    <w:p w:rsidR="00540873" w:rsidRDefault="00540873" w:rsidP="00540873">
      <w:r>
        <w:t>Empty set (0.005 sec)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</w:t>
      </w:r>
      <w:proofErr w:type="spellStart"/>
      <w:r>
        <w:t>first_name</w:t>
      </w:r>
      <w:proofErr w:type="spellEnd"/>
      <w:r>
        <w:t xml:space="preserve"> from actor where </w:t>
      </w:r>
      <w:proofErr w:type="spellStart"/>
      <w:r>
        <w:t>first_name</w:t>
      </w:r>
      <w:proofErr w:type="spellEnd"/>
      <w:r>
        <w:t xml:space="preserve"> = "%</w:t>
      </w:r>
      <w:proofErr w:type="spellStart"/>
      <w:r>
        <w:t>Grucho</w:t>
      </w:r>
      <w:proofErr w:type="spellEnd"/>
      <w:r>
        <w:t>%";</w:t>
      </w:r>
    </w:p>
    <w:p w:rsidR="00540873" w:rsidRDefault="00540873" w:rsidP="00540873">
      <w:r>
        <w:t>Empty set (0.001 sec)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</w:t>
      </w:r>
      <w:proofErr w:type="spellStart"/>
      <w:r>
        <w:t>first_name</w:t>
      </w:r>
      <w:proofErr w:type="spellEnd"/>
      <w:r>
        <w:t xml:space="preserve"> from actor where </w:t>
      </w:r>
      <w:proofErr w:type="spellStart"/>
      <w:r>
        <w:t>first_name</w:t>
      </w:r>
      <w:proofErr w:type="spellEnd"/>
      <w:r>
        <w:t xml:space="preserve"> like "%</w:t>
      </w:r>
      <w:proofErr w:type="spellStart"/>
      <w:r>
        <w:t>Grucho</w:t>
      </w:r>
      <w:proofErr w:type="spellEnd"/>
      <w:r>
        <w:t>%";</w:t>
      </w:r>
    </w:p>
    <w:p w:rsidR="00540873" w:rsidRDefault="00540873" w:rsidP="00540873">
      <w:r>
        <w:t>Empty set (0.001 sec)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</w:t>
      </w:r>
      <w:proofErr w:type="spellStart"/>
      <w:r>
        <w:t>first_name</w:t>
      </w:r>
      <w:proofErr w:type="spellEnd"/>
      <w:r>
        <w:t xml:space="preserve"> from actor where </w:t>
      </w:r>
      <w:proofErr w:type="spellStart"/>
      <w:r>
        <w:t>first_name</w:t>
      </w:r>
      <w:proofErr w:type="spellEnd"/>
      <w:r>
        <w:t xml:space="preserve"> like "%</w:t>
      </w:r>
      <w:proofErr w:type="spellStart"/>
      <w:r>
        <w:t>Gurcho</w:t>
      </w:r>
      <w:proofErr w:type="spellEnd"/>
      <w:r>
        <w:t>%";</w:t>
      </w:r>
    </w:p>
    <w:p w:rsidR="00540873" w:rsidRDefault="00540873" w:rsidP="00540873">
      <w:r>
        <w:t>Empty set (0.001 sec)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</w:t>
      </w:r>
      <w:proofErr w:type="spellStart"/>
      <w:r>
        <w:t>first_name</w:t>
      </w:r>
      <w:proofErr w:type="spellEnd"/>
      <w:r>
        <w:t xml:space="preserve"> from actor where </w:t>
      </w:r>
      <w:proofErr w:type="spellStart"/>
      <w:r>
        <w:t>first_name</w:t>
      </w:r>
      <w:proofErr w:type="spellEnd"/>
      <w:r>
        <w:t xml:space="preserve"> like "%Groucho%";</w:t>
      </w:r>
    </w:p>
    <w:p w:rsidR="00540873" w:rsidRDefault="00540873" w:rsidP="00540873">
      <w:r>
        <w:t>+------------+</w:t>
      </w:r>
    </w:p>
    <w:p w:rsidR="00540873" w:rsidRDefault="00540873" w:rsidP="00540873">
      <w:r>
        <w:t xml:space="preserve">| </w:t>
      </w:r>
      <w:proofErr w:type="spellStart"/>
      <w:r>
        <w:t>first_name</w:t>
      </w:r>
      <w:proofErr w:type="spellEnd"/>
      <w:r>
        <w:t xml:space="preserve"> |</w:t>
      </w:r>
    </w:p>
    <w:p w:rsidR="00540873" w:rsidRDefault="00540873" w:rsidP="00540873">
      <w:r>
        <w:t>+------------+</w:t>
      </w:r>
    </w:p>
    <w:p w:rsidR="00540873" w:rsidRDefault="00540873" w:rsidP="00540873">
      <w:r>
        <w:t>| GROUCHO    |</w:t>
      </w:r>
    </w:p>
    <w:p w:rsidR="00540873" w:rsidRDefault="00540873" w:rsidP="00540873">
      <w:r>
        <w:t>| GROUCHO    |</w:t>
      </w:r>
    </w:p>
    <w:p w:rsidR="00540873" w:rsidRDefault="00540873" w:rsidP="00540873">
      <w:r>
        <w:lastRenderedPageBreak/>
        <w:t>| GROUCHO    |</w:t>
      </w:r>
    </w:p>
    <w:p w:rsidR="00540873" w:rsidRDefault="00540873" w:rsidP="00540873">
      <w:r>
        <w:t>+------------+</w:t>
      </w:r>
    </w:p>
    <w:p w:rsidR="00540873" w:rsidRDefault="00540873" w:rsidP="00540873">
      <w:r>
        <w:t>3 rows in set (0.001 sec)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</w:t>
      </w:r>
      <w:proofErr w:type="spellStart"/>
      <w:r>
        <w:t>first_name</w:t>
      </w:r>
      <w:proofErr w:type="spellEnd"/>
      <w:r>
        <w:t xml:space="preserve"> from actor where </w:t>
      </w:r>
      <w:proofErr w:type="spellStart"/>
      <w:r>
        <w:t>first_name</w:t>
      </w:r>
      <w:proofErr w:type="spellEnd"/>
      <w:r>
        <w:t xml:space="preserve"> like "%William%";</w:t>
      </w:r>
    </w:p>
    <w:p w:rsidR="00540873" w:rsidRDefault="00540873" w:rsidP="00540873">
      <w:r>
        <w:t>+------------+</w:t>
      </w:r>
    </w:p>
    <w:p w:rsidR="00540873" w:rsidRDefault="00540873" w:rsidP="00540873">
      <w:r>
        <w:t xml:space="preserve">| </w:t>
      </w:r>
      <w:proofErr w:type="spellStart"/>
      <w:r>
        <w:t>first_name</w:t>
      </w:r>
      <w:proofErr w:type="spellEnd"/>
      <w:r>
        <w:t xml:space="preserve"> |</w:t>
      </w:r>
    </w:p>
    <w:p w:rsidR="00540873" w:rsidRDefault="00540873" w:rsidP="00540873">
      <w:r>
        <w:t>+------------+</w:t>
      </w:r>
    </w:p>
    <w:p w:rsidR="00540873" w:rsidRDefault="00540873" w:rsidP="00540873">
      <w:r>
        <w:t>| WILLIAM    |</w:t>
      </w:r>
    </w:p>
    <w:p w:rsidR="00540873" w:rsidRDefault="00540873" w:rsidP="00540873">
      <w:r>
        <w:t>+------------+</w:t>
      </w:r>
    </w:p>
    <w:p w:rsidR="00540873" w:rsidRDefault="00540873" w:rsidP="00540873">
      <w:r>
        <w:t>1 row in set (0.001 sec)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</w:t>
      </w:r>
      <w:proofErr w:type="spellStart"/>
      <w:r>
        <w:t>first_name</w:t>
      </w:r>
      <w:proofErr w:type="spellEnd"/>
      <w:r>
        <w:t xml:space="preserve"> and </w:t>
      </w:r>
      <w:proofErr w:type="spellStart"/>
      <w:r>
        <w:t>last_name</w:t>
      </w:r>
      <w:proofErr w:type="spellEnd"/>
      <w:r>
        <w:t xml:space="preserve"> from actor where </w:t>
      </w:r>
      <w:proofErr w:type="spellStart"/>
      <w:r>
        <w:t>last_name</w:t>
      </w:r>
      <w:proofErr w:type="spellEnd"/>
      <w:r>
        <w:t xml:space="preserve"> like "%William%";</w:t>
      </w:r>
    </w:p>
    <w:p w:rsidR="00540873" w:rsidRDefault="00540873" w:rsidP="00540873">
      <w:r>
        <w:t>+--------------------------+</w:t>
      </w:r>
    </w:p>
    <w:p w:rsidR="00540873" w:rsidRDefault="00540873" w:rsidP="00540873">
      <w:r>
        <w:t xml:space="preserve">| </w:t>
      </w:r>
      <w:proofErr w:type="spellStart"/>
      <w:proofErr w:type="gramStart"/>
      <w:r>
        <w:t>first_name</w:t>
      </w:r>
      <w:proofErr w:type="spellEnd"/>
      <w:proofErr w:type="gramEnd"/>
      <w:r>
        <w:t xml:space="preserve"> and </w:t>
      </w:r>
      <w:proofErr w:type="spellStart"/>
      <w:r>
        <w:t>last_name</w:t>
      </w:r>
      <w:proofErr w:type="spellEnd"/>
      <w:r>
        <w:t xml:space="preserve"> |</w:t>
      </w:r>
    </w:p>
    <w:p w:rsidR="00540873" w:rsidRDefault="00540873" w:rsidP="00540873">
      <w:r>
        <w:t>+--------------------------+</w:t>
      </w:r>
    </w:p>
    <w:p w:rsidR="00540873" w:rsidRDefault="00540873" w:rsidP="00540873">
      <w:r>
        <w:t>|                        0 |</w:t>
      </w:r>
    </w:p>
    <w:p w:rsidR="00540873" w:rsidRDefault="00540873" w:rsidP="00540873">
      <w:r>
        <w:t>|                        0 |</w:t>
      </w:r>
    </w:p>
    <w:p w:rsidR="00540873" w:rsidRDefault="00540873" w:rsidP="00540873">
      <w:r>
        <w:t>|                        0 |</w:t>
      </w:r>
    </w:p>
    <w:p w:rsidR="00540873" w:rsidRDefault="00540873" w:rsidP="00540873">
      <w:r>
        <w:t>+--------------------------+</w:t>
      </w:r>
    </w:p>
    <w:p w:rsidR="00540873" w:rsidRDefault="00540873" w:rsidP="00540873">
      <w:r>
        <w:t>3 rows in set, 3 warnings (0.004 sec)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</w:t>
      </w:r>
      <w:proofErr w:type="spellStart"/>
      <w:r>
        <w:t>first_name</w:t>
      </w:r>
      <w:proofErr w:type="spellEnd"/>
      <w:r>
        <w:t xml:space="preserve">, </w:t>
      </w:r>
      <w:proofErr w:type="spellStart"/>
      <w:r>
        <w:t>last_name</w:t>
      </w:r>
      <w:proofErr w:type="spellEnd"/>
      <w:r>
        <w:t xml:space="preserve"> from actor where </w:t>
      </w:r>
      <w:proofErr w:type="spellStart"/>
      <w:r>
        <w:t>last_name</w:t>
      </w:r>
      <w:proofErr w:type="spellEnd"/>
      <w:r>
        <w:t xml:space="preserve"> like "%William%";</w:t>
      </w:r>
    </w:p>
    <w:p w:rsidR="00540873" w:rsidRDefault="00540873" w:rsidP="00540873">
      <w:r>
        <w:t>+------------+-----------+</w:t>
      </w:r>
    </w:p>
    <w:p w:rsidR="00540873" w:rsidRDefault="00540873" w:rsidP="00540873">
      <w:r>
        <w:t xml:space="preserve">| </w:t>
      </w:r>
      <w:proofErr w:type="spellStart"/>
      <w:r>
        <w:t>first_name</w:t>
      </w:r>
      <w:proofErr w:type="spellEnd"/>
      <w:r>
        <w:t xml:space="preserve"> | </w:t>
      </w:r>
      <w:proofErr w:type="spellStart"/>
      <w:r>
        <w:t>last_name</w:t>
      </w:r>
      <w:proofErr w:type="spellEnd"/>
      <w:r>
        <w:t xml:space="preserve"> |</w:t>
      </w:r>
    </w:p>
    <w:p w:rsidR="00540873" w:rsidRDefault="00540873" w:rsidP="00540873">
      <w:r>
        <w:lastRenderedPageBreak/>
        <w:t>+------------+-----------+</w:t>
      </w:r>
    </w:p>
    <w:p w:rsidR="00540873" w:rsidRDefault="00540873" w:rsidP="00540873">
      <w:r>
        <w:t xml:space="preserve">| SEAN       | </w:t>
      </w:r>
      <w:proofErr w:type="gramStart"/>
      <w:r>
        <w:t>WILLIAMS  |</w:t>
      </w:r>
      <w:proofErr w:type="gramEnd"/>
    </w:p>
    <w:p w:rsidR="00540873" w:rsidRDefault="00540873" w:rsidP="00540873">
      <w:r>
        <w:t xml:space="preserve">| MORGAN     | </w:t>
      </w:r>
      <w:proofErr w:type="gramStart"/>
      <w:r>
        <w:t>WILLIAMS  |</w:t>
      </w:r>
      <w:proofErr w:type="gramEnd"/>
    </w:p>
    <w:p w:rsidR="00540873" w:rsidRDefault="00540873" w:rsidP="00540873">
      <w:r>
        <w:t xml:space="preserve">| GROUCHO    | </w:t>
      </w:r>
      <w:proofErr w:type="gramStart"/>
      <w:r>
        <w:t>WILLIAMS  |</w:t>
      </w:r>
      <w:proofErr w:type="gramEnd"/>
    </w:p>
    <w:p w:rsidR="00540873" w:rsidRDefault="00540873" w:rsidP="00540873">
      <w:r>
        <w:t>+------------+-----------+</w:t>
      </w:r>
    </w:p>
    <w:p w:rsidR="00540873" w:rsidRDefault="00540873" w:rsidP="00540873">
      <w:r>
        <w:t>3 rows in set (0.001 sec)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update actor set </w:t>
      </w:r>
      <w:proofErr w:type="spellStart"/>
      <w:r>
        <w:t>first_name</w:t>
      </w:r>
      <w:proofErr w:type="spellEnd"/>
      <w:r>
        <w:t xml:space="preserve"> = "MARK" where </w:t>
      </w:r>
      <w:proofErr w:type="spellStart"/>
      <w:r>
        <w:t>first_name</w:t>
      </w:r>
      <w:proofErr w:type="spellEnd"/>
      <w:r>
        <w:t xml:space="preserve"> = "%GROUCHO%", </w:t>
      </w:r>
      <w:proofErr w:type="spellStart"/>
      <w:r>
        <w:t>last_name</w:t>
      </w:r>
      <w:proofErr w:type="spellEnd"/>
      <w:r>
        <w:t xml:space="preserve"> = "%WILLIAMS%";</w:t>
      </w:r>
    </w:p>
    <w:p w:rsidR="00540873" w:rsidRDefault="00540873" w:rsidP="00540873">
      <w:r>
        <w:t xml:space="preserve">ERROR 1064 (42000): You have an error in your SQL syntax; check the manual that corresponds to your </w:t>
      </w:r>
      <w:proofErr w:type="spellStart"/>
      <w:r>
        <w:t>MariaDB</w:t>
      </w:r>
      <w:proofErr w:type="spellEnd"/>
      <w:r>
        <w:t xml:space="preserve"> server version for the right syntax to use near ' </w:t>
      </w:r>
      <w:proofErr w:type="spellStart"/>
      <w:r>
        <w:t>last_name</w:t>
      </w:r>
      <w:proofErr w:type="spellEnd"/>
      <w:r>
        <w:t xml:space="preserve"> = "%WILLIAMS%"' at line 1</w:t>
      </w:r>
    </w:p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update actor set </w:t>
      </w:r>
      <w:proofErr w:type="spellStart"/>
      <w:r>
        <w:t>first_name</w:t>
      </w:r>
      <w:proofErr w:type="spellEnd"/>
      <w:r>
        <w:t xml:space="preserve"> = "MARK" where </w:t>
      </w:r>
      <w:proofErr w:type="spellStart"/>
      <w:r>
        <w:t>first_name</w:t>
      </w:r>
      <w:proofErr w:type="spellEnd"/>
      <w:r>
        <w:t xml:space="preserve"> = "%GROUCHO%", </w:t>
      </w:r>
      <w:proofErr w:type="spellStart"/>
      <w:r>
        <w:t>last_name</w:t>
      </w:r>
      <w:proofErr w:type="spellEnd"/>
      <w:r>
        <w:t xml:space="preserve"> = "%WILLIAM%";</w:t>
      </w:r>
    </w:p>
    <w:p w:rsidR="00540873" w:rsidRDefault="00540873" w:rsidP="00540873">
      <w:r>
        <w:t xml:space="preserve">ERROR 1064 (42000): You have an error in your SQL syntax; check the manual that corresponds to your </w:t>
      </w:r>
      <w:proofErr w:type="spellStart"/>
      <w:r>
        <w:t>MariaDB</w:t>
      </w:r>
      <w:proofErr w:type="spellEnd"/>
      <w:r>
        <w:t xml:space="preserve"> server version for the right syntax to use near ' </w:t>
      </w:r>
      <w:proofErr w:type="spellStart"/>
      <w:r>
        <w:t>last_name</w:t>
      </w:r>
      <w:proofErr w:type="spellEnd"/>
      <w:r>
        <w:t xml:space="preserve"> = "%WILLIAM%"' at line 1</w:t>
      </w:r>
    </w:p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update actor set </w:t>
      </w:r>
      <w:proofErr w:type="spellStart"/>
      <w:r>
        <w:t>first_name</w:t>
      </w:r>
      <w:proofErr w:type="spellEnd"/>
      <w:r>
        <w:t xml:space="preserve"> = "MARK" where </w:t>
      </w:r>
      <w:proofErr w:type="spellStart"/>
      <w:r>
        <w:t>first_name</w:t>
      </w:r>
      <w:proofErr w:type="spellEnd"/>
      <w:r>
        <w:t xml:space="preserve"> = "GROUCHO", </w:t>
      </w:r>
      <w:proofErr w:type="spellStart"/>
      <w:r>
        <w:t>last_name</w:t>
      </w:r>
      <w:proofErr w:type="spellEnd"/>
      <w:r>
        <w:t xml:space="preserve"> = "WILLIAMS";</w:t>
      </w:r>
    </w:p>
    <w:p w:rsidR="00540873" w:rsidRDefault="00540873" w:rsidP="00540873">
      <w:r>
        <w:t xml:space="preserve">ERROR 1064 (42000): You have an error in your SQL syntax; check the manual that corresponds to your </w:t>
      </w:r>
      <w:proofErr w:type="spellStart"/>
      <w:r>
        <w:t>MariaDB</w:t>
      </w:r>
      <w:proofErr w:type="spellEnd"/>
      <w:r>
        <w:t xml:space="preserve"> server version for the right syntax to use near ' </w:t>
      </w:r>
      <w:proofErr w:type="spellStart"/>
      <w:r>
        <w:t>last_name</w:t>
      </w:r>
      <w:proofErr w:type="spellEnd"/>
      <w:r>
        <w:t xml:space="preserve"> = "WILLIAMS"' at line 1</w:t>
      </w:r>
    </w:p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update actor set </w:t>
      </w:r>
      <w:proofErr w:type="spellStart"/>
      <w:r>
        <w:t>first_name</w:t>
      </w:r>
      <w:proofErr w:type="spellEnd"/>
      <w:r>
        <w:t xml:space="preserve"> = "MARK" where </w:t>
      </w:r>
      <w:proofErr w:type="spellStart"/>
      <w:r>
        <w:t>first_name</w:t>
      </w:r>
      <w:proofErr w:type="spellEnd"/>
      <w:r>
        <w:t xml:space="preserve"> = "GROUCHO" and </w:t>
      </w:r>
      <w:proofErr w:type="spellStart"/>
      <w:r>
        <w:t>last_name</w:t>
      </w:r>
      <w:proofErr w:type="spellEnd"/>
      <w:r>
        <w:t xml:space="preserve"> = "WILLIAMS";</w:t>
      </w:r>
    </w:p>
    <w:p w:rsidR="00540873" w:rsidRDefault="00540873" w:rsidP="00540873">
      <w:r>
        <w:t>Query OK, 1 row affected (0.036 sec)</w:t>
      </w:r>
    </w:p>
    <w:p w:rsidR="00540873" w:rsidRDefault="00540873" w:rsidP="00540873">
      <w:r>
        <w:t xml:space="preserve">Rows matched: </w:t>
      </w:r>
      <w:proofErr w:type="gramStart"/>
      <w:r>
        <w:t>1  Changed</w:t>
      </w:r>
      <w:proofErr w:type="gramEnd"/>
      <w:r>
        <w:t>: 1  Warnings: 0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</w:t>
      </w:r>
      <w:proofErr w:type="spellStart"/>
      <w:r>
        <w:t>first_name</w:t>
      </w:r>
      <w:proofErr w:type="spellEnd"/>
      <w:r>
        <w:t xml:space="preserve">, </w:t>
      </w:r>
      <w:proofErr w:type="spellStart"/>
      <w:r>
        <w:t>last_name</w:t>
      </w:r>
      <w:proofErr w:type="spellEnd"/>
      <w:r>
        <w:t xml:space="preserve"> from actor where </w:t>
      </w:r>
      <w:proofErr w:type="spellStart"/>
      <w:r>
        <w:t>first_name</w:t>
      </w:r>
      <w:proofErr w:type="spellEnd"/>
      <w:r>
        <w:t xml:space="preserve"> = "MARK";</w:t>
      </w:r>
    </w:p>
    <w:p w:rsidR="00540873" w:rsidRDefault="00540873" w:rsidP="00540873">
      <w:r>
        <w:t>+------------+-----------+</w:t>
      </w:r>
    </w:p>
    <w:p w:rsidR="00540873" w:rsidRDefault="00540873" w:rsidP="00540873">
      <w:r>
        <w:t xml:space="preserve">| </w:t>
      </w:r>
      <w:proofErr w:type="spellStart"/>
      <w:r>
        <w:t>first_name</w:t>
      </w:r>
      <w:proofErr w:type="spellEnd"/>
      <w:r>
        <w:t xml:space="preserve"> | </w:t>
      </w:r>
      <w:proofErr w:type="spellStart"/>
      <w:r>
        <w:t>last_name</w:t>
      </w:r>
      <w:proofErr w:type="spellEnd"/>
      <w:r>
        <w:t xml:space="preserve"> |</w:t>
      </w:r>
    </w:p>
    <w:p w:rsidR="00540873" w:rsidRDefault="00540873" w:rsidP="00540873">
      <w:r>
        <w:t>+------------+-----------+</w:t>
      </w:r>
    </w:p>
    <w:p w:rsidR="00540873" w:rsidRDefault="00540873" w:rsidP="00540873">
      <w:r>
        <w:lastRenderedPageBreak/>
        <w:t xml:space="preserve">| MARK       | </w:t>
      </w:r>
      <w:proofErr w:type="gramStart"/>
      <w:r>
        <w:t>WILLIAMS  |</w:t>
      </w:r>
      <w:proofErr w:type="gramEnd"/>
    </w:p>
    <w:p w:rsidR="00540873" w:rsidRDefault="00540873" w:rsidP="00540873">
      <w:r>
        <w:t>+------------+-----------+</w:t>
      </w:r>
    </w:p>
    <w:p w:rsidR="00540873" w:rsidRDefault="00540873" w:rsidP="00540873">
      <w:r>
        <w:t>1 row in set (0.003 sec)</w:t>
      </w:r>
    </w:p>
    <w:p w:rsidR="00540873" w:rsidRDefault="00540873" w:rsidP="00540873"/>
    <w:p w:rsidR="00540873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 xml:space="preserve">]&gt; select </w:t>
      </w:r>
      <w:proofErr w:type="spellStart"/>
      <w:r>
        <w:t>first_name</w:t>
      </w:r>
      <w:proofErr w:type="spellEnd"/>
      <w:r>
        <w:t xml:space="preserve">, </w:t>
      </w:r>
      <w:proofErr w:type="spellStart"/>
      <w:r>
        <w:t>last_name</w:t>
      </w:r>
      <w:proofErr w:type="spellEnd"/>
      <w:r>
        <w:t xml:space="preserve"> from actor where </w:t>
      </w:r>
      <w:proofErr w:type="spellStart"/>
      <w:r>
        <w:t>last_name</w:t>
      </w:r>
      <w:proofErr w:type="spellEnd"/>
      <w:r>
        <w:t xml:space="preserve"> = "WILLIAMS";</w:t>
      </w:r>
    </w:p>
    <w:p w:rsidR="00540873" w:rsidRDefault="00540873" w:rsidP="00540873">
      <w:r>
        <w:t>+------------+-----------+</w:t>
      </w:r>
    </w:p>
    <w:p w:rsidR="00540873" w:rsidRDefault="00540873" w:rsidP="00540873">
      <w:r>
        <w:t xml:space="preserve">| </w:t>
      </w:r>
      <w:proofErr w:type="spellStart"/>
      <w:r>
        <w:t>first_name</w:t>
      </w:r>
      <w:proofErr w:type="spellEnd"/>
      <w:r>
        <w:t xml:space="preserve"> | </w:t>
      </w:r>
      <w:proofErr w:type="spellStart"/>
      <w:r>
        <w:t>last_name</w:t>
      </w:r>
      <w:proofErr w:type="spellEnd"/>
      <w:r>
        <w:t xml:space="preserve"> |</w:t>
      </w:r>
    </w:p>
    <w:p w:rsidR="00540873" w:rsidRDefault="00540873" w:rsidP="00540873">
      <w:r>
        <w:t>+------------+-----------+</w:t>
      </w:r>
    </w:p>
    <w:p w:rsidR="00540873" w:rsidRDefault="00540873" w:rsidP="00540873">
      <w:r>
        <w:t xml:space="preserve">| SEAN       | </w:t>
      </w:r>
      <w:proofErr w:type="gramStart"/>
      <w:r>
        <w:t>WILLIAMS  |</w:t>
      </w:r>
      <w:proofErr w:type="gramEnd"/>
    </w:p>
    <w:p w:rsidR="00540873" w:rsidRDefault="00540873" w:rsidP="00540873">
      <w:r>
        <w:t xml:space="preserve">| MORGAN     | </w:t>
      </w:r>
      <w:proofErr w:type="gramStart"/>
      <w:r>
        <w:t>WILLIAMS  |</w:t>
      </w:r>
      <w:proofErr w:type="gramEnd"/>
    </w:p>
    <w:p w:rsidR="00540873" w:rsidRDefault="00540873" w:rsidP="00540873">
      <w:r>
        <w:t xml:space="preserve">| MARK       | </w:t>
      </w:r>
      <w:proofErr w:type="gramStart"/>
      <w:r>
        <w:t>WILLIAMS  |</w:t>
      </w:r>
      <w:proofErr w:type="gramEnd"/>
    </w:p>
    <w:p w:rsidR="00540873" w:rsidRDefault="00540873" w:rsidP="00540873">
      <w:r>
        <w:t>+------------+-----------+</w:t>
      </w:r>
    </w:p>
    <w:p w:rsidR="00540873" w:rsidRDefault="00540873" w:rsidP="00540873">
      <w:r>
        <w:t>3 rows in set (0.005 sec)</w:t>
      </w:r>
    </w:p>
    <w:p w:rsidR="00540873" w:rsidRDefault="00540873" w:rsidP="00540873"/>
    <w:p w:rsidR="00432D20" w:rsidRDefault="00540873" w:rsidP="00540873">
      <w:proofErr w:type="spellStart"/>
      <w:r>
        <w:t>MariaDB</w:t>
      </w:r>
      <w:proofErr w:type="spellEnd"/>
      <w:r>
        <w:t xml:space="preserve"> [</w:t>
      </w:r>
      <w:proofErr w:type="spellStart"/>
      <w:r>
        <w:t>sakila</w:t>
      </w:r>
      <w:proofErr w:type="spellEnd"/>
      <w:r>
        <w:t>]&gt;</w:t>
      </w:r>
      <w:bookmarkStart w:id="0" w:name="_GoBack"/>
      <w:bookmarkEnd w:id="0"/>
    </w:p>
    <w:sectPr w:rsidR="00432D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DA0sTCyMDU2NLRU0lEKTi0uzszPAykwrAUA7HiJbiwAAAA="/>
  </w:docVars>
  <w:rsids>
    <w:rsidRoot w:val="00540873"/>
    <w:rsid w:val="00432D20"/>
    <w:rsid w:val="00540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8EF192-083A-453F-B1E0-289C0943C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0</Pages>
  <Words>3122</Words>
  <Characters>17796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1-12-15T02:15:00Z</dcterms:created>
  <dcterms:modified xsi:type="dcterms:W3CDTF">2021-12-15T02:22:00Z</dcterms:modified>
</cp:coreProperties>
</file>